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57D9" w:rsidRPr="002719BF" w:rsidRDefault="004027CF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_x0000_s1031" style="position:absolute;left:0;text-align:left;margin-left:-18.15pt;margin-top:-32.45pt;width:499.05pt;height:80.95pt;z-index:251661312" coordorigin="791,1005" coordsize="10414,16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791;top:1005;width:1565;height:1621;mso-wrap-edited:f" wrapcoords="-89 0 -89 21514 21600 21514 21600 0 -89 0">
              <v:imagedata r:id="rId8" o:title=""/>
            </v:shape>
            <v:group id="_x0000_s1033" style="position:absolute;left:2605;top:1337;width:8600;height:814" coordorigin="1820,1448" coordsize="8600,814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s1034" type="#_x0000_t136" style="position:absolute;left:1820;top:1448;width:8600;height:455;mso-position-horizontal:center" fillcolor="black">
                <v:shadow color="#868686"/>
                <v:textpath style="font-family:&quot;Arial Black&quot;;v-text-kern:t" trim="t" fitpath="t" string="LAHORE COLLEGE FOR WOMEN UNIVERSITY"/>
              </v:shape>
              <v:shape id="_x0000_s1035" type="#_x0000_t136" style="position:absolute;left:2400;top:2037;width:7440;height:225" fillcolor="black">
                <v:shadow color="#868686"/>
                <v:textpath style="font-family:&quot;Times New Roman&quot;;font-size:8pt;v-text-kern:t" trim="t" fitpath="t" string="Jail Road, Lahore – Pakistan. Tel: 042-9203072,9203089, 9201950 Fax: 042-9203077"/>
              </v:shape>
            </v:group>
          </v:group>
          <o:OLEObject Type="Embed" ProgID="Photoshop.Image.7" ShapeID="_x0000_s1032" DrawAspect="Content" ObjectID="_1662383933" r:id="rId9">
            <o:FieldCodes>\s</o:FieldCodes>
          </o:OLEObject>
        </w:pict>
      </w: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1C2B21" w:rsidRPr="00CA1616" w:rsidRDefault="00287924" w:rsidP="00FF0CCA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A1616" w:rsidRPr="00CA1616">
        <w:rPr>
          <w:rFonts w:ascii="Times New Roman" w:eastAsia="Times New Roman" w:hAnsi="Times New Roman" w:cs="Times New Roman"/>
          <w:b/>
          <w:sz w:val="28"/>
          <w:szCs w:val="28"/>
        </w:rPr>
        <w:t>DEPARTMENT OF ELECTRICAL ENGINEERING</w:t>
      </w:r>
    </w:p>
    <w:p w:rsidR="00287924" w:rsidRPr="002719BF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</w:pPr>
      <w:r w:rsidRPr="002719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rse Descriptive File</w:t>
      </w:r>
    </w:p>
    <w:tbl>
      <w:tblPr>
        <w:tblStyle w:val="TableGrid"/>
        <w:tblW w:w="5245" w:type="pct"/>
        <w:jc w:val="center"/>
        <w:tblLayout w:type="fixed"/>
        <w:tblLook w:val="04A0"/>
      </w:tblPr>
      <w:tblGrid>
        <w:gridCol w:w="966"/>
        <w:gridCol w:w="3914"/>
        <w:gridCol w:w="5165"/>
      </w:tblGrid>
      <w:tr w:rsidR="00287924" w:rsidRPr="002719BF" w:rsidTr="00426BC4">
        <w:trPr>
          <w:trHeight w:val="287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45652D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  <w:vAlign w:val="center"/>
          </w:tcPr>
          <w:p w:rsidR="00287924" w:rsidRPr="002719BF" w:rsidRDefault="007E7441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Logic Design</w:t>
            </w:r>
          </w:p>
        </w:tc>
      </w:tr>
      <w:tr w:rsidR="00287924" w:rsidRPr="002719BF" w:rsidTr="00426BC4">
        <w:trPr>
          <w:trHeight w:val="26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8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1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6A57D9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d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  <w:vAlign w:val="center"/>
          </w:tcPr>
          <w:p w:rsidR="00287924" w:rsidRPr="002719BF" w:rsidRDefault="009512F8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 203</w:t>
            </w:r>
          </w:p>
        </w:tc>
      </w:tr>
      <w:tr w:rsidR="00287924" w:rsidRPr="002719BF" w:rsidTr="00426BC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18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di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t</w:t>
            </w:r>
            <w:r w:rsidR="0045652D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2571" w:type="pct"/>
            <w:vAlign w:val="center"/>
          </w:tcPr>
          <w:p w:rsidR="00287924" w:rsidRPr="002719BF" w:rsidRDefault="007E7441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(3,1)</w:t>
            </w:r>
          </w:p>
        </w:tc>
      </w:tr>
      <w:tr w:rsidR="00FA2C48" w:rsidRPr="002719BF" w:rsidTr="00426BC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FA2C48" w:rsidRPr="002719BF" w:rsidRDefault="00A636E7" w:rsidP="001B7C2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FA2C48" w:rsidRPr="002719BF" w:rsidRDefault="00FA2C48" w:rsidP="001B7C20">
            <w:pPr>
              <w:spacing w:before="18"/>
              <w:ind w:left="101"/>
              <w:rPr>
                <w:rFonts w:ascii="Times New Roman" w:hAnsi="Times New Roman" w:cs="Times New Roman"/>
                <w:position w:val="-1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e</w:t>
            </w:r>
            <w:r w:rsidR="00750314"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r</w:t>
            </w: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quisites</w:t>
            </w:r>
          </w:p>
        </w:tc>
        <w:tc>
          <w:tcPr>
            <w:tcW w:w="2571" w:type="pct"/>
            <w:vAlign w:val="center"/>
          </w:tcPr>
          <w:p w:rsidR="00FA2C48" w:rsidRPr="002719BF" w:rsidRDefault="007E7441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gramming Fundamentals</w:t>
            </w:r>
          </w:p>
        </w:tc>
      </w:tr>
      <w:tr w:rsidR="00FA2C48" w:rsidRPr="002719BF" w:rsidTr="00426BC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FA2C48" w:rsidRPr="002719BF" w:rsidRDefault="00A636E7" w:rsidP="001B7C20">
            <w:pPr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  5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FA2C48" w:rsidRPr="002719BF" w:rsidRDefault="00750314" w:rsidP="001B7C20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Co-</w:t>
            </w:r>
            <w:r w:rsidR="00A636E7"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quisites</w:t>
            </w:r>
          </w:p>
        </w:tc>
        <w:tc>
          <w:tcPr>
            <w:tcW w:w="2571" w:type="pct"/>
            <w:vAlign w:val="center"/>
          </w:tcPr>
          <w:p w:rsidR="00FA2C48" w:rsidRPr="002719BF" w:rsidRDefault="006C1986" w:rsidP="001B7C20">
            <w:pPr>
              <w:spacing w:before="100" w:beforeAutospacing="1" w:after="100" w:afterAutospacing="1"/>
              <w:ind w:left="24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grated Electronics</w:t>
            </w:r>
          </w:p>
        </w:tc>
      </w:tr>
      <w:tr w:rsidR="00287924" w:rsidRPr="002719BF" w:rsidTr="00426BC4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A636E7" w:rsidP="001B7C2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2571" w:type="pct"/>
            <w:vAlign w:val="center"/>
          </w:tcPr>
          <w:p w:rsidR="00287924" w:rsidRPr="002719BF" w:rsidRDefault="007E7441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</w:tr>
      <w:tr w:rsidR="006A57D9" w:rsidRPr="002719BF" w:rsidTr="00426BC4">
        <w:trPr>
          <w:trHeight w:val="323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u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750314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P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r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n</w:t>
            </w:r>
          </w:p>
        </w:tc>
        <w:tc>
          <w:tcPr>
            <w:tcW w:w="2571" w:type="pct"/>
            <w:vAlign w:val="center"/>
          </w:tcPr>
          <w:p w:rsidR="006A57D9" w:rsidRPr="002719BF" w:rsidRDefault="007E7441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="00016C99">
              <w:rPr>
                <w:rFonts w:ascii="Times New Roman" w:eastAsia="Times New Roman" w:hAnsi="Times New Roman" w:cs="Times New Roman"/>
                <w:sz w:val="24"/>
                <w:szCs w:val="24"/>
              </w:rPr>
              <w:t>Nausheen</w:t>
            </w:r>
            <w:proofErr w:type="spellEnd"/>
            <w:r w:rsidR="00016C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16C99">
              <w:rPr>
                <w:rFonts w:ascii="Times New Roman" w:eastAsia="Times New Roman" w:hAnsi="Times New Roman" w:cs="Times New Roman"/>
                <w:sz w:val="24"/>
                <w:szCs w:val="24"/>
              </w:rPr>
              <w:t>Bilal</w:t>
            </w:r>
            <w:proofErr w:type="spellEnd"/>
          </w:p>
        </w:tc>
      </w:tr>
      <w:tr w:rsidR="006A57D9" w:rsidRPr="002719BF" w:rsidTr="00426BC4">
        <w:trPr>
          <w:trHeight w:val="25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="00750314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="007626B7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ry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:rsidR="006A57D9" w:rsidRPr="002719BF" w:rsidRDefault="007E7441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57D9" w:rsidRPr="002719BF" w:rsidTr="00426BC4">
        <w:trPr>
          <w:trHeight w:val="34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="00750314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="005170BB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ab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:rsidR="006A57D9" w:rsidRPr="002719BF" w:rsidRDefault="007E7441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57D9" w:rsidRPr="002719BF" w:rsidTr="00426BC4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</w:p>
        </w:tc>
        <w:tc>
          <w:tcPr>
            <w:tcW w:w="2571" w:type="pct"/>
            <w:vAlign w:val="center"/>
          </w:tcPr>
          <w:p w:rsidR="006A57D9" w:rsidRPr="002719BF" w:rsidRDefault="0024260C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am to 3 pm</w:t>
            </w:r>
          </w:p>
        </w:tc>
      </w:tr>
      <w:tr w:rsidR="006A57D9" w:rsidRPr="002719BF" w:rsidTr="00804C0E">
        <w:trPr>
          <w:trHeight w:val="242"/>
          <w:jc w:val="center"/>
        </w:trPr>
        <w:tc>
          <w:tcPr>
            <w:tcW w:w="481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48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mail</w:t>
            </w:r>
          </w:p>
        </w:tc>
        <w:tc>
          <w:tcPr>
            <w:tcW w:w="2571" w:type="pct"/>
            <w:tcBorders>
              <w:bottom w:val="single" w:sz="4" w:space="0" w:color="000000" w:themeColor="text1"/>
            </w:tcBorders>
            <w:vAlign w:val="center"/>
          </w:tcPr>
          <w:p w:rsidR="006A57D9" w:rsidRPr="002719BF" w:rsidRDefault="00016C99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usheen192@hotmail</w:t>
            </w:r>
            <w:r w:rsidR="007E7441">
              <w:rPr>
                <w:rFonts w:ascii="Times New Roman" w:hAnsi="Times New Roman" w:cs="Times New Roman"/>
                <w:sz w:val="24"/>
                <w:szCs w:val="24"/>
              </w:rPr>
              <w:t>.com</w:t>
            </w:r>
          </w:p>
        </w:tc>
      </w:tr>
      <w:tr w:rsidR="00804C0E" w:rsidRPr="002719BF" w:rsidTr="00804C0E">
        <w:trPr>
          <w:trHeight w:val="242"/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:rsidR="00804C0E" w:rsidRPr="002719BF" w:rsidRDefault="00804C0E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ourse Outline as per</w:t>
            </w:r>
            <w:r w:rsidR="00566E03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Scheme of Studies (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proofErr w:type="spellStart"/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oS</w:t>
            </w:r>
            <w:proofErr w:type="spellEnd"/>
            <w:r w:rsidR="00566E03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)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750314" w:rsidRPr="00A655D5" w:rsidRDefault="007E7441" w:rsidP="00A655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umber Systems, Boolean Algebra, Logic Simplification, Combinational Logic, Sequential Logic, Latches, Flip-Flops and their applications. Adders, Multiplexers, Counters, Shift Registers, and simple Arithmetic Logic Unit (ALU). Design and implementation of combinational circuits in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ilog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Introduction to FPGA. 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ourse Objectives as per </w:t>
            </w:r>
            <w:proofErr w:type="spellStart"/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S</w:t>
            </w:r>
            <w:proofErr w:type="spellEnd"/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6A57D9" w:rsidRPr="00505768" w:rsidRDefault="00505768" w:rsidP="00A655D5">
            <w:pPr>
              <w:pStyle w:val="Default"/>
              <w:numPr>
                <w:ilvl w:val="0"/>
                <w:numId w:val="35"/>
              </w:numPr>
              <w:jc w:val="both"/>
            </w:pPr>
            <w:r>
              <w:rPr>
                <w:color w:val="auto"/>
              </w:rPr>
              <w:t xml:space="preserve">Understand how logic circuits </w:t>
            </w:r>
            <w:r w:rsidR="00C11A69">
              <w:rPr>
                <w:color w:val="auto"/>
              </w:rPr>
              <w:t>are</w:t>
            </w:r>
            <w:r>
              <w:rPr>
                <w:color w:val="auto"/>
              </w:rPr>
              <w:t xml:space="preserve"> used to solve engineering problems.</w:t>
            </w:r>
          </w:p>
          <w:p w:rsidR="00505768" w:rsidRPr="00505768" w:rsidRDefault="00505768" w:rsidP="00A655D5">
            <w:pPr>
              <w:pStyle w:val="Default"/>
              <w:numPr>
                <w:ilvl w:val="0"/>
                <w:numId w:val="35"/>
              </w:numPr>
              <w:jc w:val="both"/>
            </w:pPr>
            <w:r>
              <w:rPr>
                <w:color w:val="auto"/>
              </w:rPr>
              <w:t>Understand how logic circuits are analyzed, designed, verified and tested.</w:t>
            </w:r>
          </w:p>
          <w:p w:rsidR="00505768" w:rsidRPr="002719BF" w:rsidRDefault="00505768" w:rsidP="00A655D5">
            <w:pPr>
              <w:pStyle w:val="Default"/>
              <w:numPr>
                <w:ilvl w:val="0"/>
                <w:numId w:val="35"/>
              </w:numPr>
              <w:jc w:val="both"/>
            </w:pPr>
            <w:r>
              <w:rPr>
                <w:color w:val="auto"/>
              </w:rPr>
              <w:t>Understand the relationship between abstract logic characterizations and practical electrical implementations.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ooks 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6A57D9" w:rsidRPr="002719BF" w:rsidRDefault="006A57D9" w:rsidP="006A57D9">
            <w:pPr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extbook</w:t>
            </w:r>
          </w:p>
          <w:p w:rsidR="00505768" w:rsidRPr="00505768" w:rsidRDefault="00505768" w:rsidP="00505768">
            <w:pPr>
              <w:autoSpaceDE w:val="0"/>
              <w:autoSpaceDN w:val="0"/>
              <w:adjustRightInd w:val="0"/>
              <w:rPr>
                <w:rFonts w:ascii="Book Antiqua" w:hAnsi="Book Antiqua" w:cs="Book Antiqua"/>
                <w:color w:val="000000"/>
                <w:sz w:val="24"/>
                <w:szCs w:val="24"/>
              </w:rPr>
            </w:pPr>
          </w:p>
          <w:p w:rsidR="00505768" w:rsidRPr="00A655D5" w:rsidRDefault="00505768" w:rsidP="00505768">
            <w:pPr>
              <w:autoSpaceDE w:val="0"/>
              <w:autoSpaceDN w:val="0"/>
              <w:adjustRightInd w:val="0"/>
              <w:spacing w:after="1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 M. Morris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o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cheal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.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letti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“Digital Design with an introduction to the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ilog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DL”, Prentice Hall, 5th Edition. </w:t>
            </w:r>
          </w:p>
          <w:p w:rsidR="00505768" w:rsidRPr="00A655D5" w:rsidRDefault="00505768" w:rsidP="00505768">
            <w:pPr>
              <w:autoSpaceDE w:val="0"/>
              <w:autoSpaceDN w:val="0"/>
              <w:adjustRightInd w:val="0"/>
              <w:spacing w:after="1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 Morris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o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Charles R.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me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“Logic and Computer Design Fundamentals”, Prentice Hall. Latest Edition </w:t>
            </w:r>
          </w:p>
          <w:p w:rsidR="00804C0E" w:rsidRPr="002719BF" w:rsidRDefault="00804C0E" w:rsidP="00804C0E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 xml:space="preserve">Reference Books </w:t>
            </w:r>
          </w:p>
          <w:p w:rsidR="00505768" w:rsidRPr="00505768" w:rsidRDefault="00505768" w:rsidP="00505768">
            <w:pPr>
              <w:autoSpaceDE w:val="0"/>
              <w:autoSpaceDN w:val="0"/>
              <w:adjustRightInd w:val="0"/>
              <w:rPr>
                <w:rFonts w:ascii="Book Antiqua" w:hAnsi="Book Antiqua" w:cs="Book Antiqua"/>
                <w:color w:val="000000"/>
                <w:sz w:val="24"/>
                <w:szCs w:val="24"/>
              </w:rPr>
            </w:pPr>
          </w:p>
          <w:p w:rsidR="00505768" w:rsidRPr="00A655D5" w:rsidRDefault="00505768" w:rsidP="00505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cci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dmer</w:t>
            </w:r>
            <w:proofErr w:type="spellEnd"/>
            <w:r w:rsidRPr="00A655D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"Digital Systems: Principles and Applications". Prentice Hall. Latest Edition </w:t>
            </w:r>
          </w:p>
          <w:p w:rsidR="00750314" w:rsidRPr="002719BF" w:rsidRDefault="00750314" w:rsidP="00505768">
            <w:pPr>
              <w:pStyle w:val="Default"/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Learning Outcomes (CLOs)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6A57D9" w:rsidRPr="002719BF" w:rsidRDefault="006A57D9" w:rsidP="006A57D9">
            <w:pPr>
              <w:spacing w:before="120" w:after="100" w:afterAutospacing="1"/>
              <w:ind w:left="147" w:right="-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95991022"/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After successful </w:t>
            </w:r>
            <w:r w:rsidR="00D46880">
              <w:rPr>
                <w:rFonts w:ascii="Times New Roman" w:hAnsi="Times New Roman" w:cs="Times New Roman"/>
                <w:sz w:val="24"/>
                <w:szCs w:val="24"/>
              </w:rPr>
              <w:t>completion, students will be able</w:t>
            </w:r>
            <w:r w:rsidR="00C11A69">
              <w:rPr>
                <w:rFonts w:ascii="Times New Roman" w:hAnsi="Times New Roman" w:cs="Times New Roman"/>
                <w:sz w:val="24"/>
                <w:szCs w:val="24"/>
              </w:rPr>
              <w:t xml:space="preserve"> to:</w:t>
            </w:r>
          </w:p>
          <w:p w:rsidR="002364FC" w:rsidRDefault="006A57D9" w:rsidP="002364FC">
            <w:pPr>
              <w:pStyle w:val="Default"/>
              <w:tabs>
                <w:tab w:val="left" w:pos="1530"/>
              </w:tabs>
              <w:jc w:val="both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  <w:u w:val="single"/>
              </w:rPr>
            </w:pPr>
            <w:r w:rsidRPr="002719BF">
              <w:rPr>
                <w:rStyle w:val="fontstyle01"/>
                <w:rFonts w:ascii="Times New Roman" w:hAnsi="Times New Roman"/>
                <w:color w:val="auto"/>
                <w:sz w:val="24"/>
                <w:szCs w:val="24"/>
                <w:u w:val="single"/>
              </w:rPr>
              <w:lastRenderedPageBreak/>
              <w:t>Theory CLOs:</w:t>
            </w:r>
          </w:p>
          <w:p w:rsidR="002364FC" w:rsidRDefault="002364FC" w:rsidP="002364FC">
            <w:pPr>
              <w:pStyle w:val="Default"/>
              <w:tabs>
                <w:tab w:val="left" w:pos="1530"/>
              </w:tabs>
              <w:ind w:left="720"/>
              <w:jc w:val="both"/>
              <w:rPr>
                <w:rStyle w:val="fontstyle01"/>
                <w:color w:val="auto"/>
              </w:rPr>
            </w:pPr>
          </w:p>
          <w:p w:rsidR="00B04DBC" w:rsidRPr="008A76A7" w:rsidRDefault="00B04DBC" w:rsidP="00B04DBC">
            <w:pPr>
              <w:pStyle w:val="Default"/>
              <w:jc w:val="both"/>
              <w:rPr>
                <w:color w:val="auto"/>
              </w:rPr>
            </w:pPr>
            <w:r w:rsidRPr="008A76A7">
              <w:rPr>
                <w:color w:val="auto"/>
              </w:rPr>
              <w:t xml:space="preserve">CLO 1: Transform the decimal numbers to/from binary, octal hexadecimal etc and carry out the simple and signed arithmetic operations in these base systems. </w:t>
            </w:r>
          </w:p>
          <w:p w:rsidR="00B04DBC" w:rsidRPr="008A76A7" w:rsidRDefault="00B04DBC" w:rsidP="00B04DBC">
            <w:pPr>
              <w:pStyle w:val="Default"/>
              <w:jc w:val="both"/>
              <w:rPr>
                <w:color w:val="auto"/>
              </w:rPr>
            </w:pPr>
            <w:r w:rsidRPr="008A76A7">
              <w:rPr>
                <w:color w:val="auto"/>
              </w:rPr>
              <w:t xml:space="preserve">CLO 2: Apply K-map and theorem of Boolean algebra to simplify logic equation and use gates and encoders, decoders, multiplexers and de-multiplexers to build circuits. </w:t>
            </w:r>
          </w:p>
          <w:p w:rsidR="00B04DBC" w:rsidRPr="008A76A7" w:rsidRDefault="00B04DBC" w:rsidP="00B04D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A76A7">
              <w:rPr>
                <w:rFonts w:ascii="Times New Roman" w:hAnsi="Times New Roman" w:cs="Times New Roman"/>
                <w:sz w:val="24"/>
                <w:szCs w:val="24"/>
              </w:rPr>
              <w:t>CLO3</w:t>
            </w:r>
            <w:r w:rsidRPr="00B04DB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B04D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rive </w:t>
            </w:r>
            <w:r w:rsidRPr="00B04DBC">
              <w:rPr>
                <w:rFonts w:ascii="Times New Roman" w:hAnsi="Times New Roman" w:cs="Times New Roman"/>
                <w:sz w:val="24"/>
                <w:szCs w:val="24"/>
              </w:rPr>
              <w:t>equations</w:t>
            </w:r>
            <w:r w:rsidRPr="008A76A7">
              <w:rPr>
                <w:rFonts w:ascii="Times New Roman" w:hAnsi="Times New Roman" w:cs="Times New Roman"/>
                <w:sz w:val="24"/>
                <w:szCs w:val="24"/>
              </w:rPr>
              <w:t xml:space="preserve"> from truth / state table in order to design synchronous sequential logic which includes latches, flip-flops and state reduction.</w:t>
            </w:r>
          </w:p>
          <w:p w:rsidR="00804C0E" w:rsidRPr="002364FC" w:rsidRDefault="006A57D9" w:rsidP="002364FC">
            <w:pPr>
              <w:pStyle w:val="Default"/>
              <w:tabs>
                <w:tab w:val="left" w:pos="1530"/>
              </w:tabs>
              <w:jc w:val="both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364FC">
              <w:rPr>
                <w:rStyle w:val="fontstyle01"/>
                <w:rFonts w:ascii="Times New Roman" w:hAnsi="Times New Roman"/>
                <w:color w:val="auto"/>
                <w:sz w:val="24"/>
                <w:szCs w:val="24"/>
                <w:u w:val="single"/>
              </w:rPr>
              <w:t>Lab CLOs</w:t>
            </w:r>
            <w:r w:rsidR="00B04DBC">
              <w:rPr>
                <w:rStyle w:val="fontstyle01"/>
                <w:rFonts w:ascii="Times New Roman" w:hAnsi="Times New Roman"/>
                <w:color w:val="auto"/>
                <w:sz w:val="24"/>
                <w:szCs w:val="24"/>
                <w:u w:val="single"/>
              </w:rPr>
              <w:t>:</w:t>
            </w:r>
          </w:p>
          <w:bookmarkEnd w:id="0"/>
          <w:p w:rsidR="00CD4D7E" w:rsidRDefault="00CD4D7E" w:rsidP="00B04DBC">
            <w:pPr>
              <w:ind w:right="-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4DBC" w:rsidRPr="00B04DBC" w:rsidRDefault="00B04DBC" w:rsidP="00B04D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A76A7">
              <w:rPr>
                <w:rFonts w:ascii="Times New Roman" w:hAnsi="Times New Roman" w:cs="Times New Roman"/>
                <w:sz w:val="24"/>
                <w:szCs w:val="24"/>
              </w:rPr>
              <w:t xml:space="preserve">CLO 4: </w:t>
            </w:r>
            <w:r w:rsidRPr="008A76A7">
              <w:rPr>
                <w:rFonts w:ascii="Times New Roman" w:hAnsi="Times New Roman" w:cs="Times New Roman"/>
                <w:bCs/>
                <w:sz w:val="24"/>
                <w:szCs w:val="24"/>
              </w:rPr>
              <w:t>Perform hardware combination of various IC to implement particular functionalities and software simulation</w:t>
            </w:r>
            <w:r w:rsidRPr="008A76A7">
              <w:rPr>
                <w:rFonts w:ascii="Times New Roman" w:hAnsi="Times New Roman" w:cs="Times New Roman"/>
                <w:sz w:val="24"/>
                <w:szCs w:val="24"/>
              </w:rPr>
              <w:t xml:space="preserve"> on Xilinx ISE platform. </w:t>
            </w:r>
          </w:p>
          <w:p w:rsidR="00B04DBC" w:rsidRPr="00B04DBC" w:rsidRDefault="00B04DBC" w:rsidP="00B04DBC">
            <w:pPr>
              <w:ind w:right="-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CC083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Marks Breakup </w:t>
            </w:r>
          </w:p>
        </w:tc>
      </w:tr>
      <w:tr w:rsidR="006A57D9" w:rsidRPr="002719BF" w:rsidTr="00BE27B8">
        <w:trPr>
          <w:trHeight w:val="6110"/>
          <w:jc w:val="center"/>
        </w:trPr>
        <w:tc>
          <w:tcPr>
            <w:tcW w:w="5000" w:type="pct"/>
            <w:gridSpan w:val="3"/>
            <w:shd w:val="clear" w:color="auto" w:fill="auto"/>
          </w:tcPr>
          <w:tbl>
            <w:tblPr>
              <w:tblpPr w:leftFromText="180" w:rightFromText="180" w:vertAnchor="page" w:horzAnchor="margin" w:tblpXSpec="center" w:tblpY="228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/>
            </w:tblPr>
            <w:tblGrid>
              <w:gridCol w:w="5755"/>
              <w:gridCol w:w="180"/>
              <w:gridCol w:w="900"/>
              <w:gridCol w:w="270"/>
            </w:tblGrid>
            <w:tr w:rsidR="006A57D9" w:rsidRPr="002719BF" w:rsidTr="00E32EFF">
              <w:trPr>
                <w:trHeight w:hRule="exact" w:val="37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45652D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izzes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C05F47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work/assign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ents 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C05F47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897CCE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dterm</w:t>
                  </w:r>
                  <w:r w:rsidR="00AA4302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am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C05F47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5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er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al exam</w:t>
                  </w:r>
                  <w:r w:rsidR="00AA4302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3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C05F47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CC0834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Total (the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pacing w:val="-1"/>
                      <w:sz w:val="24"/>
                      <w:szCs w:val="24"/>
                    </w:rPr>
                    <w:t>o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ry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C05F47" w:rsidP="006A57D9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75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</w:tbl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</w:rPr>
              <w:t>Theory</w:t>
            </w:r>
          </w:p>
          <w:p w:rsidR="006A57D9" w:rsidRPr="002719BF" w:rsidRDefault="006A57D9" w:rsidP="006A57D9">
            <w:pPr>
              <w:spacing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64"/>
              <w:tblOverlap w:val="never"/>
              <w:tblW w:w="7110" w:type="dxa"/>
              <w:tblLayout w:type="fixed"/>
              <w:tblCellMar>
                <w:left w:w="0" w:type="dxa"/>
                <w:right w:w="0" w:type="dxa"/>
              </w:tblCellMar>
              <w:tblLook w:val="01E0"/>
            </w:tblPr>
            <w:tblGrid>
              <w:gridCol w:w="5940"/>
              <w:gridCol w:w="1170"/>
            </w:tblGrid>
            <w:tr w:rsidR="006A57D9" w:rsidRPr="002719BF" w:rsidTr="00E32EFF">
              <w:trPr>
                <w:trHeight w:hRule="exact" w:val="415"/>
              </w:trPr>
              <w:tc>
                <w:tcPr>
                  <w:tcW w:w="5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tabs>
                      <w:tab w:val="center" w:pos="2556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ab Assessments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44D98" w:rsidP="006A57D9">
                  <w:pPr>
                    <w:spacing w:after="100" w:afterAutospacing="1" w:line="240" w:lineRule="auto"/>
                    <w:ind w:left="27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764"/>
              </w:trPr>
              <w:tc>
                <w:tcPr>
                  <w:tcW w:w="5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spacing w:after="0" w:line="240" w:lineRule="auto"/>
                    <w:ind w:left="187" w:right="-14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Lab </w:t>
                  </w:r>
                  <w:proofErr w:type="spellStart"/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ssional</w:t>
                  </w:r>
                  <w:proofErr w:type="spellEnd"/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ams</w:t>
                  </w:r>
                </w:p>
                <w:p w:rsidR="006A57D9" w:rsidRPr="002719BF" w:rsidRDefault="009E5E75" w:rsidP="006A57D9">
                  <w:pPr>
                    <w:spacing w:after="0" w:line="240" w:lineRule="auto"/>
                    <w:ind w:left="187" w:right="-14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50% Lab performance + 5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 Lab Assessments)</w:t>
                  </w:r>
                </w:p>
                <w:p w:rsidR="006A57D9" w:rsidRPr="002719BF" w:rsidRDefault="006A57D9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44D98" w:rsidP="006A57D9">
                  <w:pPr>
                    <w:spacing w:after="100" w:afterAutospacing="1" w:line="240" w:lineRule="auto"/>
                    <w:ind w:left="27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629"/>
              </w:trPr>
              <w:tc>
                <w:tcPr>
                  <w:tcW w:w="59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spacing w:after="0" w:line="240" w:lineRule="auto"/>
                    <w:ind w:left="187" w:right="-14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Lab Terminal Exam </w:t>
                  </w:r>
                </w:p>
                <w:p w:rsidR="006A57D9" w:rsidRPr="002719BF" w:rsidRDefault="0045652D" w:rsidP="006A57D9">
                  <w:pPr>
                    <w:spacing w:after="0" w:line="240" w:lineRule="auto"/>
                    <w:ind w:right="-14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  (xx% Lab performance + xx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 Lab Assessments)</w:t>
                  </w:r>
                </w:p>
                <w:p w:rsidR="006A57D9" w:rsidRPr="002719BF" w:rsidRDefault="006A57D9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44D98" w:rsidP="006A57D9">
                  <w:pPr>
                    <w:spacing w:after="100" w:afterAutospacing="1" w:line="240" w:lineRule="auto"/>
                    <w:ind w:left="27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CC0834">
              <w:trPr>
                <w:trHeight w:hRule="exact" w:val="832"/>
              </w:trPr>
              <w:tc>
                <w:tcPr>
                  <w:tcW w:w="59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Total (lab)</w:t>
                  </w:r>
                </w:p>
              </w:tc>
              <w:tc>
                <w:tcPr>
                  <w:tcW w:w="117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CA3924" w:rsidP="006A57D9">
                  <w:pPr>
                    <w:spacing w:after="100" w:afterAutospacing="1" w:line="240" w:lineRule="auto"/>
                    <w:ind w:left="27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25%</w:t>
                  </w:r>
                </w:p>
              </w:tc>
            </w:tr>
          </w:tbl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</w:rPr>
              <w:t>Lab</w:t>
            </w:r>
          </w:p>
          <w:p w:rsidR="006A57D9" w:rsidRPr="002719BF" w:rsidRDefault="006A57D9" w:rsidP="006A57D9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W w:w="7110" w:type="dxa"/>
              <w:tblInd w:w="131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1E0"/>
            </w:tblPr>
            <w:tblGrid>
              <w:gridCol w:w="1272"/>
              <w:gridCol w:w="5838"/>
            </w:tblGrid>
            <w:tr w:rsidR="006A57D9" w:rsidRPr="002719BF" w:rsidTr="00BE27B8">
              <w:trPr>
                <w:trHeight w:hRule="exact" w:val="685"/>
              </w:trPr>
              <w:tc>
                <w:tcPr>
                  <w:tcW w:w="1272" w:type="dxa"/>
                  <w:vAlign w:val="center"/>
                </w:tcPr>
                <w:p w:rsidR="006A57D9" w:rsidRPr="002719BF" w:rsidRDefault="006A57D9" w:rsidP="006A57D9">
                  <w:pPr>
                    <w:spacing w:before="100" w:beforeAutospacing="1" w:after="100" w:afterAutospacing="1" w:line="240" w:lineRule="auto"/>
                    <w:ind w:left="4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Final marks</w:t>
                  </w:r>
                </w:p>
              </w:tc>
              <w:tc>
                <w:tcPr>
                  <w:tcW w:w="5838" w:type="dxa"/>
                  <w:vAlign w:val="center"/>
                </w:tcPr>
                <w:p w:rsidR="006A57D9" w:rsidRPr="002719BF" w:rsidRDefault="006A57D9" w:rsidP="006A57D9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ory 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rks * 0.75 + Lab 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ks * 0.25</w:t>
                  </w:r>
                </w:p>
              </w:tc>
            </w:tr>
          </w:tbl>
          <w:p w:rsidR="006A57D9" w:rsidRPr="002719BF" w:rsidRDefault="006A57D9" w:rsidP="006A57D9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65BAC" w:rsidRPr="002719BF" w:rsidRDefault="00C65BAC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C65BAC" w:rsidRPr="002719BF" w:rsidSect="00804C0E"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4553" w:type="pct"/>
        <w:jc w:val="center"/>
        <w:tblLayout w:type="fixed"/>
        <w:tblLook w:val="04A0"/>
      </w:tblPr>
      <w:tblGrid>
        <w:gridCol w:w="1102"/>
        <w:gridCol w:w="2760"/>
        <w:gridCol w:w="1166"/>
        <w:gridCol w:w="1661"/>
        <w:gridCol w:w="3463"/>
        <w:gridCol w:w="1344"/>
        <w:gridCol w:w="1813"/>
      </w:tblGrid>
      <w:tr w:rsidR="00715846" w:rsidRPr="002719BF" w:rsidTr="00804C0E">
        <w:trPr>
          <w:gridAfter w:val="6"/>
          <w:wAfter w:w="4586" w:type="pct"/>
          <w:trHeight w:val="242"/>
          <w:jc w:val="center"/>
        </w:trPr>
        <w:tc>
          <w:tcPr>
            <w:tcW w:w="414" w:type="pc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7</w:t>
            </w:r>
          </w:p>
        </w:tc>
      </w:tr>
      <w:tr w:rsidR="00715846" w:rsidRPr="002719BF" w:rsidTr="00830629">
        <w:trPr>
          <w:trHeight w:val="242"/>
          <w:jc w:val="center"/>
        </w:trPr>
        <w:tc>
          <w:tcPr>
            <w:tcW w:w="414" w:type="pct"/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spacing w:before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1037" w:type="pct"/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spacing w:before="7"/>
              <w:ind w:left="10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spacing w:before="100" w:beforeAutospacing="1" w:after="100" w:afterAutospacing="1"/>
              <w:ind w:left="31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O</w:t>
            </w:r>
          </w:p>
        </w:tc>
        <w:tc>
          <w:tcPr>
            <w:tcW w:w="624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804C0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xonomy</w:t>
            </w:r>
          </w:p>
          <w:p w:rsidR="00804C0E" w:rsidRPr="002719BF" w:rsidRDefault="00804C0E" w:rsidP="00804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 Outcome</w:t>
            </w:r>
          </w:p>
        </w:tc>
        <w:tc>
          <w:tcPr>
            <w:tcW w:w="5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act Hours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15846" w:rsidRPr="002719BF" w:rsidRDefault="00715846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</w:tr>
      <w:tr w:rsidR="00AE7374" w:rsidRPr="002719BF" w:rsidTr="00CB27BE">
        <w:trPr>
          <w:trHeight w:val="845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AE7374" w:rsidRPr="002719BF" w:rsidRDefault="00AE7374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37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AE7374" w:rsidRDefault="00AE7374" w:rsidP="005C33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nary numbers, octal and hexadecimal numbers</w:t>
            </w:r>
          </w:p>
          <w:p w:rsidR="00AE7374" w:rsidRPr="002719BF" w:rsidRDefault="00AE7374" w:rsidP="005C33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1 </w:t>
            </w:r>
          </w:p>
        </w:tc>
        <w:tc>
          <w:tcPr>
            <w:tcW w:w="624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1, C2 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have: </w:t>
            </w:r>
          </w:p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>
              <w:rPr>
                <w:sz w:val="23"/>
                <w:szCs w:val="23"/>
              </w:rPr>
              <w:t xml:space="preserve">Familiarization with binary logic, synthesis and analysis of combinational circuits </w:t>
            </w:r>
          </w:p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. </w:t>
            </w:r>
            <w:r>
              <w:rPr>
                <w:sz w:val="23"/>
                <w:szCs w:val="23"/>
              </w:rPr>
              <w:t xml:space="preserve">Introduction to the concept and methods of digital computer </w:t>
            </w:r>
            <w:r w:rsidR="00CC6FB2">
              <w:rPr>
                <w:sz w:val="23"/>
                <w:szCs w:val="23"/>
              </w:rPr>
              <w:t xml:space="preserve">arithmetic. </w:t>
            </w:r>
          </w:p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. </w:t>
            </w:r>
            <w:r>
              <w:rPr>
                <w:sz w:val="23"/>
                <w:szCs w:val="23"/>
              </w:rPr>
              <w:t xml:space="preserve">Explain concepts and terminology of digital electronics. </w:t>
            </w:r>
          </w:p>
          <w:p w:rsidR="00AE7374" w:rsidRDefault="00AE737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. </w:t>
            </w:r>
            <w:r>
              <w:rPr>
                <w:sz w:val="23"/>
                <w:szCs w:val="23"/>
              </w:rPr>
              <w:t xml:space="preserve">Represent numbers and perform arithmetic in bases 2, 8, 10, and 16. </w:t>
            </w:r>
          </w:p>
          <w:p w:rsidR="00AE7374" w:rsidRDefault="00AE737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737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7374" w:rsidRPr="002719BF" w:rsidRDefault="00016C99" w:rsidP="00016C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1</w:t>
            </w:r>
          </w:p>
        </w:tc>
      </w:tr>
      <w:tr w:rsidR="00961001" w:rsidRPr="002719BF" w:rsidTr="00CB27BE">
        <w:trPr>
          <w:trHeight w:val="1025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961001" w:rsidRPr="002719BF" w:rsidRDefault="00961001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ber system, Binary logic, Complement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1 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1 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have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Clear Concepts used in digital logic design: notation, number systems, difference between analog and digital system, specification and implementation, analysis and design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Familiarization with Boolean (switching) algebra and switching expressions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830629" w:rsidRDefault="00961001" w:rsidP="00E32EFF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3062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Quiz 1</w:t>
            </w:r>
          </w:p>
        </w:tc>
      </w:tr>
      <w:tr w:rsidR="00961001" w:rsidRPr="002719BF" w:rsidTr="00830629">
        <w:trPr>
          <w:trHeight w:val="885"/>
          <w:jc w:val="center"/>
        </w:trPr>
        <w:tc>
          <w:tcPr>
            <w:tcW w:w="414" w:type="pct"/>
          </w:tcPr>
          <w:p w:rsidR="00961001" w:rsidRPr="002719BF" w:rsidRDefault="00961001" w:rsidP="005C33F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lean Algebra, Canonical Form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1 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1, C</w:t>
            </w:r>
            <w:r w:rsidR="009512F8">
              <w:rPr>
                <w:sz w:val="23"/>
                <w:szCs w:val="23"/>
              </w:rPr>
              <w:t>4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961001" w:rsidRDefault="00961001" w:rsidP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Familiarization with logic level models including Boolean Algebra and arithmetic circuits. </w:t>
            </w:r>
          </w:p>
          <w:p w:rsidR="00961001" w:rsidRDefault="00961001" w:rsidP="00961001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2. </w:t>
            </w:r>
            <w:r>
              <w:rPr>
                <w:sz w:val="23"/>
                <w:szCs w:val="23"/>
              </w:rPr>
              <w:t xml:space="preserve">Understand Boolean algebra and basic properties of Boolean algebra; able to simplify simple Boolean functions by using the basic Boolean properties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2719BF" w:rsidRDefault="00961001" w:rsidP="008306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Assignment 2 </w:t>
            </w:r>
          </w:p>
          <w:p w:rsidR="00961001" w:rsidRPr="002719BF" w:rsidRDefault="00961001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1001" w:rsidRPr="002719BF" w:rsidTr="00CB27BE">
        <w:trPr>
          <w:trHeight w:val="845"/>
          <w:jc w:val="center"/>
        </w:trPr>
        <w:tc>
          <w:tcPr>
            <w:tcW w:w="414" w:type="pct"/>
          </w:tcPr>
          <w:p w:rsidR="00961001" w:rsidRPr="002719BF" w:rsidRDefault="00961001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lean functions, Logic operations, Logic gate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1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3, C4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familiar to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Application of logic to design and creation, using gates, to solutions to a problem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Map the high-level description of a digital system into a binary description of it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2719BF" w:rsidRDefault="00961001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Quiz 2</w:t>
            </w:r>
          </w:p>
          <w:p w:rsidR="00961001" w:rsidRPr="002719BF" w:rsidRDefault="00961001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1001" w:rsidRPr="002719BF" w:rsidRDefault="00961001" w:rsidP="00E32E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1001" w:rsidRPr="002719BF" w:rsidTr="00CB27BE">
        <w:trPr>
          <w:trHeight w:val="890"/>
          <w:jc w:val="center"/>
        </w:trPr>
        <w:tc>
          <w:tcPr>
            <w:tcW w:w="414" w:type="pct"/>
          </w:tcPr>
          <w:p w:rsidR="00961001" w:rsidRPr="002719BF" w:rsidRDefault="00961001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dder Subs tractor, Min Term Max Term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2 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1, C3, C</w:t>
            </w:r>
            <w:r w:rsidR="009512F8">
              <w:rPr>
                <w:sz w:val="23"/>
                <w:szCs w:val="23"/>
              </w:rPr>
              <w:t>4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. </w:t>
            </w:r>
            <w:r>
              <w:rPr>
                <w:sz w:val="23"/>
                <w:szCs w:val="23"/>
              </w:rPr>
              <w:t xml:space="preserve">Perform basic arithmetic operations with signed integers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2719BF" w:rsidRDefault="00961001" w:rsidP="008306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Assignment 3 </w:t>
            </w:r>
          </w:p>
          <w:p w:rsidR="00961001" w:rsidRPr="002719BF" w:rsidRDefault="00961001" w:rsidP="00E32EF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001" w:rsidRPr="002719BF" w:rsidTr="00CB27BE">
        <w:trPr>
          <w:trHeight w:val="890"/>
          <w:jc w:val="center"/>
        </w:trPr>
        <w:tc>
          <w:tcPr>
            <w:tcW w:w="414" w:type="pct"/>
            <w:tcBorders>
              <w:bottom w:val="single" w:sz="4" w:space="0" w:color="000000" w:themeColor="text1"/>
            </w:tcBorders>
          </w:tcPr>
          <w:p w:rsidR="00961001" w:rsidRPr="002719BF" w:rsidRDefault="00961001" w:rsidP="005C33F9">
            <w:pPr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37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961001" w:rsidRPr="002719BF" w:rsidRDefault="00961001" w:rsidP="005C33F9">
            <w:pPr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K-Mapping, NAND and NOR Implementation</w:t>
            </w:r>
          </w:p>
        </w:tc>
        <w:tc>
          <w:tcPr>
            <w:tcW w:w="438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2 </w:t>
            </w:r>
          </w:p>
        </w:tc>
        <w:tc>
          <w:tcPr>
            <w:tcW w:w="624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2, C4 </w:t>
            </w:r>
          </w:p>
        </w:tc>
        <w:tc>
          <w:tcPr>
            <w:tcW w:w="1301" w:type="pc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>
              <w:rPr>
                <w:sz w:val="23"/>
                <w:szCs w:val="23"/>
              </w:rPr>
              <w:t xml:space="preserve">Formulate and employ a </w:t>
            </w:r>
            <w:proofErr w:type="spellStart"/>
            <w:r>
              <w:rPr>
                <w:sz w:val="23"/>
                <w:szCs w:val="23"/>
              </w:rPr>
              <w:t>Karnaugh</w:t>
            </w:r>
            <w:proofErr w:type="spellEnd"/>
            <w:r>
              <w:rPr>
                <w:sz w:val="23"/>
                <w:szCs w:val="23"/>
              </w:rPr>
              <w:t xml:space="preserve"> Map to reduce Boolean expressions and logic circuits to their simplest forms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. </w:t>
            </w:r>
            <w:r>
              <w:rPr>
                <w:sz w:val="23"/>
                <w:szCs w:val="23"/>
              </w:rPr>
              <w:t xml:space="preserve">Create circuits to solve problems using gates to replicate all logic functions. </w:t>
            </w:r>
          </w:p>
          <w:p w:rsidR="00961001" w:rsidRDefault="00961001" w:rsidP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2"/>
                <w:szCs w:val="22"/>
              </w:rPr>
              <w:t xml:space="preserve">3. </w:t>
            </w:r>
            <w:r>
              <w:rPr>
                <w:sz w:val="23"/>
                <w:szCs w:val="23"/>
              </w:rPr>
              <w:t xml:space="preserve">Design and evaluate a solution to a digital design problem. </w:t>
            </w:r>
          </w:p>
          <w:p w:rsidR="00961001" w:rsidRDefault="00961001" w:rsidP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2"/>
                <w:szCs w:val="22"/>
              </w:rPr>
              <w:t xml:space="preserve">4. </w:t>
            </w:r>
            <w:r>
              <w:rPr>
                <w:sz w:val="23"/>
                <w:szCs w:val="23"/>
              </w:rPr>
              <w:t xml:space="preserve">Analyze and design combinational systems using standard gates and minimization methods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AA4302">
            <w:pPr>
              <w:tabs>
                <w:tab w:val="left" w:pos="9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2719BF" w:rsidRDefault="00961001" w:rsidP="008306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Quiz 3</w:t>
            </w:r>
          </w:p>
          <w:p w:rsidR="00961001" w:rsidRPr="002719BF" w:rsidRDefault="00961001" w:rsidP="00E32EF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61001" w:rsidRPr="002719BF" w:rsidTr="00830629">
        <w:trPr>
          <w:trHeight w:val="824"/>
          <w:jc w:val="center"/>
        </w:trPr>
        <w:tc>
          <w:tcPr>
            <w:tcW w:w="414" w:type="pct"/>
          </w:tcPr>
          <w:p w:rsidR="00961001" w:rsidRPr="002719BF" w:rsidRDefault="00961001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level NAND and NOR Circuits, Exclusive OR Function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2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512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2, </w:t>
            </w:r>
            <w:r w:rsidR="00961001">
              <w:rPr>
                <w:sz w:val="23"/>
                <w:szCs w:val="23"/>
              </w:rPr>
              <w:t xml:space="preserve">C3, C4 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Apply application of logic to design and creation, using gates, to solutions to a problem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Create circuits to solve problems using gates to replicate </w:t>
            </w:r>
            <w:r>
              <w:rPr>
                <w:sz w:val="23"/>
                <w:szCs w:val="23"/>
              </w:rPr>
              <w:lastRenderedPageBreak/>
              <w:t xml:space="preserve">all logic functions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Design and evaluate a solution to a digital design problem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+1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2719BF" w:rsidRDefault="00961001" w:rsidP="008306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 4</w:t>
            </w:r>
          </w:p>
        </w:tc>
      </w:tr>
      <w:tr w:rsidR="00961001" w:rsidRPr="002719BF" w:rsidTr="00CB27BE">
        <w:trPr>
          <w:trHeight w:val="773"/>
          <w:jc w:val="center"/>
        </w:trPr>
        <w:tc>
          <w:tcPr>
            <w:tcW w:w="414" w:type="pct"/>
          </w:tcPr>
          <w:p w:rsidR="00961001" w:rsidRPr="002719BF" w:rsidRDefault="00961001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037" w:type="pct"/>
            <w:shd w:val="clear" w:color="auto" w:fill="auto"/>
          </w:tcPr>
          <w:p w:rsidR="00961001" w:rsidRPr="002719BF" w:rsidRDefault="00961001" w:rsidP="005C33F9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Conversion and Analysis Procedure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</w:t>
            </w:r>
            <w:r w:rsidR="00B746D1">
              <w:rPr>
                <w:sz w:val="23"/>
                <w:szCs w:val="23"/>
              </w:rPr>
              <w:t>2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2, C4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To apply the principles of Boolean algebra to manipulate and minimize logic expressions.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Analyze the concepts of </w:t>
            </w:r>
            <w:proofErr w:type="spellStart"/>
            <w:r>
              <w:rPr>
                <w:sz w:val="23"/>
                <w:szCs w:val="23"/>
              </w:rPr>
              <w:t>datapaths</w:t>
            </w:r>
            <w:proofErr w:type="spellEnd"/>
            <w:r>
              <w:rPr>
                <w:sz w:val="23"/>
                <w:szCs w:val="23"/>
              </w:rPr>
              <w:t xml:space="preserve">, control units, and micro-operations and building blocks of digital systems </w:t>
            </w:r>
          </w:p>
          <w:p w:rsidR="00961001" w:rsidRDefault="0096100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61001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1001" w:rsidRPr="00830629" w:rsidRDefault="00961001" w:rsidP="00C85FAF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D4684" w:rsidRPr="002719BF" w:rsidTr="00CB27BE">
        <w:trPr>
          <w:trHeight w:val="890"/>
          <w:jc w:val="center"/>
        </w:trPr>
        <w:tc>
          <w:tcPr>
            <w:tcW w:w="414" w:type="pct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37" w:type="pct"/>
            <w:shd w:val="clear" w:color="auto" w:fill="auto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gnitude Comparator, Decoders and Encoder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2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9512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1, C2, C4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Encode symbols and numbers in binary codes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Add and subtract using 2’s complement code. </w:t>
            </w:r>
          </w:p>
          <w:p w:rsidR="00BD4684" w:rsidRDefault="00BD4684" w:rsidP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Evaluate and simplify logical functions using Boolean algebra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4. Represent logical functions in Canonical form. </w:t>
            </w: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5FAF" w:rsidRDefault="00C85FAF" w:rsidP="00C85FAF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3062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Quiz 4</w:t>
            </w:r>
          </w:p>
          <w:p w:rsidR="00BD4684" w:rsidRPr="002719BF" w:rsidRDefault="00BD4684" w:rsidP="0083062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D4684" w:rsidRPr="002719BF" w:rsidTr="00CB27BE">
        <w:trPr>
          <w:trHeight w:val="890"/>
          <w:jc w:val="center"/>
        </w:trPr>
        <w:tc>
          <w:tcPr>
            <w:tcW w:w="414" w:type="pct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37" w:type="pct"/>
            <w:shd w:val="clear" w:color="auto" w:fill="auto"/>
          </w:tcPr>
          <w:p w:rsidR="00BD4684" w:rsidRDefault="00BD4684" w:rsidP="00BD468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LA, PAL, ROM </w:t>
            </w:r>
          </w:p>
          <w:p w:rsidR="00BD4684" w:rsidRPr="002719BF" w:rsidRDefault="00BD4684" w:rsidP="005C33F9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D4684" w:rsidP="00B746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</w:t>
            </w:r>
            <w:r w:rsidR="00B746D1">
              <w:rPr>
                <w:sz w:val="23"/>
                <w:szCs w:val="23"/>
              </w:rPr>
              <w:t>2</w:t>
            </w:r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1, C4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To design combinational circuits using decoders, ROM and transmission gates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Perform the operation of state-of-the-art components to design and build complex digital systems, such as memories, PLA, PALs and programmable logic devices (such as FPGAs)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Knowledge and use of hardware description languages (VHDL) for system modeling and simulation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684" w:rsidRPr="002719BF" w:rsidRDefault="00BD4684" w:rsidP="00C85FA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D4684" w:rsidRPr="002719BF" w:rsidTr="00CB27BE">
        <w:trPr>
          <w:trHeight w:val="890"/>
          <w:jc w:val="center"/>
        </w:trPr>
        <w:tc>
          <w:tcPr>
            <w:tcW w:w="414" w:type="pct"/>
          </w:tcPr>
          <w:p w:rsidR="00BD4684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1037" w:type="pct"/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coders and Encoders 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746D1" w:rsidRDefault="00BD4684" w:rsidP="00B746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</w:t>
            </w:r>
            <w:r w:rsidR="00B746D1">
              <w:rPr>
                <w:sz w:val="23"/>
                <w:szCs w:val="23"/>
              </w:rPr>
              <w:t>3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3, C4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Interpret the specifications of programmable reconfigurable devices and select the appropriate device for required application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Design a system, component, or process to meet a set of specifications. </w:t>
            </w: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5FAF" w:rsidRDefault="00C85FAF" w:rsidP="00C85FAF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ssignment 5</w:t>
            </w:r>
          </w:p>
          <w:p w:rsidR="00BD4684" w:rsidRDefault="00BD4684" w:rsidP="00830629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D4684" w:rsidRPr="002719BF" w:rsidTr="00CB27BE">
        <w:trPr>
          <w:trHeight w:val="980"/>
          <w:jc w:val="center"/>
        </w:trPr>
        <w:tc>
          <w:tcPr>
            <w:tcW w:w="414" w:type="pct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37" w:type="pct"/>
            <w:shd w:val="clear" w:color="auto" w:fill="auto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lexers, Flip flop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</w:t>
            </w:r>
            <w:r w:rsidR="00B746D1">
              <w:rPr>
                <w:sz w:val="23"/>
                <w:szCs w:val="23"/>
              </w:rPr>
              <w:t>3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2, C3, C</w:t>
            </w:r>
            <w:r w:rsidR="009512F8">
              <w:rPr>
                <w:sz w:val="23"/>
                <w:szCs w:val="23"/>
              </w:rPr>
              <w:t>4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Familiar with basic sequential logic components: SR Latch, D Flip-Flop and their usage and able to analyze sequential logic circuits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Understand that the design process for today's billion-transistor digital systems becomes a more programming based process than before and programming skills are important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Manipulate and design combination of operators to form higher level functions (multiplexer, counter) and memory element (flip-flop)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684" w:rsidRPr="00C85FAF" w:rsidRDefault="00C85FAF" w:rsidP="00C85FAF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Quiz</w:t>
            </w:r>
            <w:r w:rsidRPr="00C85FA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5</w:t>
            </w:r>
          </w:p>
        </w:tc>
      </w:tr>
      <w:tr w:rsidR="00BD4684" w:rsidRPr="002719BF" w:rsidTr="009E26DA">
        <w:trPr>
          <w:trHeight w:val="1074"/>
          <w:jc w:val="center"/>
        </w:trPr>
        <w:tc>
          <w:tcPr>
            <w:tcW w:w="414" w:type="pct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37" w:type="pct"/>
            <w:shd w:val="clear" w:color="auto" w:fill="auto"/>
          </w:tcPr>
          <w:p w:rsidR="00BD4684" w:rsidRPr="002719BF" w:rsidRDefault="00BD4684" w:rsidP="005C33F9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tial Circuits, State Reduction and Analysi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LO 3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2, C4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>
              <w:rPr>
                <w:sz w:val="23"/>
                <w:szCs w:val="23"/>
              </w:rPr>
              <w:t xml:space="preserve">Introduction to the fundamental principles of sequential circuits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. </w:t>
            </w:r>
            <w:r>
              <w:rPr>
                <w:sz w:val="23"/>
                <w:szCs w:val="23"/>
              </w:rPr>
              <w:t xml:space="preserve">Acquaintance to novel design techniques and implementation technologies of digital systems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. </w:t>
            </w:r>
            <w:r>
              <w:rPr>
                <w:sz w:val="23"/>
                <w:szCs w:val="23"/>
              </w:rPr>
              <w:t xml:space="preserve">Understand the functionality and </w:t>
            </w:r>
          </w:p>
          <w:p w:rsidR="00BD4684" w:rsidRDefault="00BD4684" w:rsidP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pplications of logic circuits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684" w:rsidRDefault="00BD4684" w:rsidP="00C85FA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:rsidR="00BD4684" w:rsidRPr="002719BF" w:rsidRDefault="00BD4684" w:rsidP="00E32EF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D4684" w:rsidRPr="002719BF" w:rsidTr="009E26DA">
        <w:trPr>
          <w:trHeight w:val="1074"/>
          <w:jc w:val="center"/>
        </w:trPr>
        <w:tc>
          <w:tcPr>
            <w:tcW w:w="414" w:type="pct"/>
          </w:tcPr>
          <w:p w:rsidR="00BD4684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1037" w:type="pct"/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emory Decoding, Error Correcting Codes 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746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O 3</w:t>
            </w: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3, C4 </w:t>
            </w: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completing these contents the student will be able to: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Explain different memory structures and technologies. </w:t>
            </w:r>
          </w:p>
          <w:p w:rsidR="00BD4684" w:rsidRDefault="00BD4684" w:rsidP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Introduce computational problem-solving technique. </w:t>
            </w:r>
          </w:p>
          <w:p w:rsidR="00BD4684" w:rsidRDefault="00BD4684" w:rsidP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Provide Error detection and correction techniques for error free code. </w:t>
            </w: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684" w:rsidRDefault="00BD4684" w:rsidP="00830629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D4684" w:rsidRPr="002719BF" w:rsidTr="009E26DA">
        <w:trPr>
          <w:trHeight w:val="1074"/>
          <w:jc w:val="center"/>
        </w:trPr>
        <w:tc>
          <w:tcPr>
            <w:tcW w:w="414" w:type="pct"/>
          </w:tcPr>
          <w:p w:rsidR="00BD4684" w:rsidRDefault="00BD4684" w:rsidP="005C33F9">
            <w:pPr>
              <w:tabs>
                <w:tab w:val="left" w:pos="360"/>
              </w:tabs>
              <w:suppressAutoHyphen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37" w:type="pct"/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vision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0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Default="00BD468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50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4684" w:rsidRPr="002719BF" w:rsidRDefault="00CC6FB2" w:rsidP="005C33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  <w:tc>
          <w:tcPr>
            <w:tcW w:w="6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684" w:rsidRDefault="00BD4684" w:rsidP="00830629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:rsidR="00CD4D7E" w:rsidRPr="002719BF" w:rsidRDefault="00CD4D7E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D4D7E" w:rsidRPr="002719BF" w:rsidRDefault="008C2D28" w:rsidP="009E26D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2719BF">
        <w:rPr>
          <w:rFonts w:ascii="Times New Roman" w:hAnsi="Times New Roman" w:cs="Times New Roman"/>
          <w:sz w:val="24"/>
          <w:szCs w:val="24"/>
        </w:rPr>
        <w:t>Every</w:t>
      </w:r>
      <w:r w:rsidR="009E26DA" w:rsidRPr="002719BF">
        <w:rPr>
          <w:rFonts w:ascii="Times New Roman" w:hAnsi="Times New Roman" w:cs="Times New Roman"/>
          <w:sz w:val="24"/>
          <w:szCs w:val="24"/>
        </w:rPr>
        <w:t xml:space="preserve"> instructor have </w:t>
      </w:r>
      <w:r w:rsidR="00E713BC">
        <w:rPr>
          <w:rFonts w:ascii="Times New Roman" w:hAnsi="Times New Roman" w:cs="Times New Roman"/>
          <w:sz w:val="24"/>
          <w:szCs w:val="24"/>
        </w:rPr>
        <w:t xml:space="preserve">his/her </w:t>
      </w:r>
      <w:r w:rsidR="009E26DA" w:rsidRPr="002719BF">
        <w:rPr>
          <w:rFonts w:ascii="Times New Roman" w:hAnsi="Times New Roman" w:cs="Times New Roman"/>
          <w:sz w:val="24"/>
          <w:szCs w:val="24"/>
        </w:rPr>
        <w:t>plan for course material used for assignments and quizzes, table above is just a guideline.</w:t>
      </w:r>
      <w:r w:rsidR="00CD4D7E" w:rsidRPr="002719BF">
        <w:rPr>
          <w:rFonts w:ascii="Times New Roman" w:hAnsi="Times New Roman" w:cs="Times New Roman"/>
          <w:sz w:val="24"/>
          <w:szCs w:val="24"/>
        </w:rPr>
        <w:br w:type="page"/>
      </w:r>
    </w:p>
    <w:p w:rsidR="005C33F9" w:rsidRPr="002719BF" w:rsidRDefault="005C33F9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ayout w:type="fixed"/>
        <w:tblLook w:val="04A0"/>
      </w:tblPr>
      <w:tblGrid>
        <w:gridCol w:w="1476"/>
        <w:gridCol w:w="13140"/>
      </w:tblGrid>
      <w:tr w:rsidR="00E32EFF" w:rsidRPr="002719BF" w:rsidTr="000649C8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:rsidR="00E32EFF" w:rsidRPr="002719BF" w:rsidRDefault="00997AAA" w:rsidP="000649C8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Course Learning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Outcomes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(CLOs)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and Assessment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Plan</w:t>
            </w:r>
          </w:p>
        </w:tc>
      </w:tr>
      <w:tr w:rsidR="00E32EFF" w:rsidRPr="002719BF" w:rsidTr="000649C8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"/>
              <w:tblOverlap w:val="never"/>
              <w:tblW w:w="0" w:type="auto"/>
              <w:tblLayout w:type="fixed"/>
              <w:tblCellMar>
                <w:left w:w="43" w:type="dxa"/>
                <w:right w:w="115" w:type="dxa"/>
              </w:tblCellMar>
              <w:tblLook w:val="04A0"/>
            </w:tblPr>
            <w:tblGrid>
              <w:gridCol w:w="2710"/>
              <w:gridCol w:w="1440"/>
              <w:gridCol w:w="1440"/>
              <w:gridCol w:w="1335"/>
              <w:gridCol w:w="1350"/>
            </w:tblGrid>
            <w:tr w:rsidR="00712AE4" w:rsidRPr="002719BF" w:rsidTr="00D83A91">
              <w:trPr>
                <w:cantSplit/>
                <w:trHeight w:val="423"/>
              </w:trPr>
              <w:tc>
                <w:tcPr>
                  <w:tcW w:w="2710" w:type="dxa"/>
                  <w:vMerge w:val="restart"/>
                  <w:tcBorders>
                    <w:tl2br w:val="single" w:sz="4" w:space="0" w:color="auto"/>
                  </w:tcBorders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</w:t>
                  </w:r>
                </w:p>
                <w:p w:rsidR="00712AE4" w:rsidRPr="002719BF" w:rsidRDefault="00712AE4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ctivity </w:t>
                  </w:r>
                </w:p>
              </w:tc>
              <w:tc>
                <w:tcPr>
                  <w:tcW w:w="144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1</w:t>
                  </w:r>
                </w:p>
              </w:tc>
              <w:tc>
                <w:tcPr>
                  <w:tcW w:w="144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2</w:t>
                  </w:r>
                </w:p>
              </w:tc>
              <w:tc>
                <w:tcPr>
                  <w:tcW w:w="1335" w:type="dxa"/>
                  <w:vMerge w:val="restart"/>
                  <w:tcBorders>
                    <w:right w:val="single" w:sz="4" w:space="0" w:color="auto"/>
                  </w:tcBorders>
                  <w:shd w:val="clear" w:color="auto" w:fill="BFBFBF" w:themeFill="background1" w:themeFillShade="BF"/>
                  <w:textDirection w:val="btLr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3</w:t>
                  </w:r>
                </w:p>
              </w:tc>
              <w:tc>
                <w:tcPr>
                  <w:tcW w:w="1350" w:type="dxa"/>
                  <w:vMerge w:val="restart"/>
                  <w:tcBorders>
                    <w:left w:val="single" w:sz="4" w:space="0" w:color="auto"/>
                  </w:tcBorders>
                  <w:shd w:val="clear" w:color="auto" w:fill="BFBFBF" w:themeFill="background1" w:themeFillShade="BF"/>
                  <w:textDirection w:val="btLr"/>
                  <w:vAlign w:val="center"/>
                </w:tcPr>
                <w:p w:rsidR="00712AE4" w:rsidRPr="002719BF" w:rsidRDefault="00712AE4" w:rsidP="00D83A9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</w:tr>
            <w:tr w:rsidR="00712AE4" w:rsidRPr="002719BF" w:rsidTr="00D83A91">
              <w:trPr>
                <w:cantSplit/>
                <w:trHeight w:val="980"/>
              </w:trPr>
              <w:tc>
                <w:tcPr>
                  <w:tcW w:w="2710" w:type="dxa"/>
                  <w:vMerge/>
                  <w:tcBorders>
                    <w:tl2br w:val="single" w:sz="4" w:space="0" w:color="auto"/>
                  </w:tcBorders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Merge/>
                  <w:shd w:val="clear" w:color="auto" w:fill="BFBFBF" w:themeFill="background1" w:themeFillShade="BF"/>
                  <w:textDirection w:val="btL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Merge/>
                  <w:shd w:val="clear" w:color="auto" w:fill="BFBFBF" w:themeFill="background1" w:themeFillShade="BF"/>
                  <w:textDirection w:val="btL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vMerge/>
                  <w:tcBorders>
                    <w:right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vMerge/>
                  <w:tcBorders>
                    <w:left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AD685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, C3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2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064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3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830629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3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064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064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3, C2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2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3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D TERM EXAM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Quiz </w:t>
                  </w:r>
                  <w:r w:rsidR="0038180B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83A91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Quiz </w:t>
                  </w:r>
                  <w:r w:rsidR="0038180B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AD6858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2</w:t>
                  </w: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83A91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ssignment </w:t>
                  </w:r>
                  <w:r w:rsidR="0038180B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AD6858" w:rsidP="0038180B">
                  <w:pPr>
                    <w:spacing w:before="100" w:beforeAutospacing="1" w:after="100" w:afterAutospacing="1"/>
                    <w:ind w:left="9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ssignment </w:t>
                  </w:r>
                  <w:r w:rsidR="0038180B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38180B">
                  <w:pPr>
                    <w:spacing w:before="100" w:beforeAutospacing="1" w:after="100" w:afterAutospacing="1"/>
                    <w:ind w:left="9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F93471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2</w:t>
                  </w: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FINAL TERM EXAM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F93471" w:rsidP="001D311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F93471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2, C4</w:t>
                  </w: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F93471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1, C2</w:t>
                  </w: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712AE4" w:rsidP="00D83A91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12AE4" w:rsidRPr="002719BF" w:rsidTr="00D83A91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Lab Final Exam</w:t>
                  </w: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35" w:type="dxa"/>
                  <w:tcBorders>
                    <w:right w:val="single" w:sz="4" w:space="0" w:color="auto"/>
                  </w:tcBorders>
                  <w:vAlign w:val="center"/>
                </w:tcPr>
                <w:p w:rsidR="00712AE4" w:rsidRPr="002719BF" w:rsidRDefault="00712AE4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tcBorders>
                    <w:left w:val="single" w:sz="4" w:space="0" w:color="auto"/>
                  </w:tcBorders>
                  <w:vAlign w:val="center"/>
                </w:tcPr>
                <w:p w:rsidR="00712AE4" w:rsidRPr="002719BF" w:rsidRDefault="00277208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2,C3, C4</w:t>
                  </w:r>
                </w:p>
              </w:tc>
            </w:tr>
          </w:tbl>
          <w:p w:rsidR="00E32EFF" w:rsidRPr="002719BF" w:rsidRDefault="00E32EFF" w:rsidP="000649C8">
            <w:pPr>
              <w:spacing w:before="100" w:beforeAutospacing="1" w:after="100" w:afterAutospacing="1"/>
              <w:ind w:left="12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12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55419" w:rsidRPr="002719BF" w:rsidRDefault="00A55419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B19C8" w:rsidRDefault="00DB19C8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Default="002719BF" w:rsidP="000649C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2719BF" w:rsidRDefault="00337B45" w:rsidP="00C85FAF">
            <w:pPr>
              <w:pStyle w:val="ListParagraph"/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8961AA" w:rsidRPr="002719BF" w:rsidRDefault="008961AA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8961AA" w:rsidRPr="002719BF" w:rsidSect="00804C0E">
          <w:footerReference w:type="default" r:id="rId11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/>
      </w:tblPr>
      <w:tblGrid>
        <w:gridCol w:w="967"/>
        <w:gridCol w:w="40"/>
        <w:gridCol w:w="8569"/>
      </w:tblGrid>
      <w:tr w:rsidR="00A636E7" w:rsidRPr="002719BF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:rsidR="00A636E7" w:rsidRPr="002719BF" w:rsidRDefault="00997AAA" w:rsidP="001B7C20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9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:rsidR="00A636E7" w:rsidRPr="002719BF" w:rsidRDefault="0045652D" w:rsidP="001B7C20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b Details</w:t>
            </w:r>
          </w:p>
        </w:tc>
      </w:tr>
      <w:tr w:rsidR="00A636E7" w:rsidRPr="002719BF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45652D" w:rsidRPr="002719BF" w:rsidRDefault="0045652D" w:rsidP="001B7C20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C31D9" w:rsidRPr="002719BF" w:rsidTr="004C31D9">
        <w:trPr>
          <w:trHeight w:val="24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4C31D9" w:rsidRPr="002719BF" w:rsidRDefault="004C31D9" w:rsidP="004C31D9">
            <w:pPr>
              <w:spacing w:before="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boratory Resources</w:t>
            </w:r>
          </w:p>
        </w:tc>
      </w:tr>
      <w:tr w:rsidR="00A636E7" w:rsidRPr="002719BF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45652D" w:rsidRPr="002719BF" w:rsidRDefault="000E5F8B" w:rsidP="000E5F8B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C and trainers </w:t>
            </w:r>
          </w:p>
        </w:tc>
      </w:tr>
      <w:tr w:rsidR="004C31D9" w:rsidRPr="002719BF" w:rsidTr="004C31D9">
        <w:trPr>
          <w:trHeight w:val="24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4C31D9" w:rsidRPr="002719BF" w:rsidRDefault="004C31D9" w:rsidP="004C31D9">
            <w:pPr>
              <w:spacing w:before="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uter Resources</w:t>
            </w:r>
          </w:p>
        </w:tc>
      </w:tr>
      <w:tr w:rsidR="00A636E7" w:rsidRPr="002719BF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45652D" w:rsidRPr="002719BF" w:rsidRDefault="000E5F8B" w:rsidP="00D463A1">
            <w:pPr>
              <w:pStyle w:val="ListParagraph"/>
              <w:numPr>
                <w:ilvl w:val="0"/>
                <w:numId w:val="34"/>
              </w:num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ftware based (Xilinx ISE)</w:t>
            </w:r>
          </w:p>
        </w:tc>
      </w:tr>
      <w:tr w:rsidR="00C65BAC" w:rsidRPr="002719BF" w:rsidTr="001C2099">
        <w:trPr>
          <w:trHeight w:val="242"/>
          <w:jc w:val="center"/>
        </w:trPr>
        <w:tc>
          <w:tcPr>
            <w:tcW w:w="526" w:type="pct"/>
            <w:gridSpan w:val="2"/>
            <w:shd w:val="clear" w:color="auto" w:fill="D9D9D9" w:themeFill="background1" w:themeFillShade="D9"/>
          </w:tcPr>
          <w:p w:rsidR="00C65BAC" w:rsidRPr="002719BF" w:rsidRDefault="004C31D9" w:rsidP="001B7C20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4474" w:type="pct"/>
            <w:shd w:val="clear" w:color="auto" w:fill="D9D9D9" w:themeFill="background1" w:themeFillShade="D9"/>
          </w:tcPr>
          <w:p w:rsidR="00C65BAC" w:rsidRPr="002719BF" w:rsidRDefault="000D11D0" w:rsidP="001B7C20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pping of CLOs to </w:t>
            </w:r>
            <w:r w:rsidR="001C2099"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s </w:t>
            </w:r>
          </w:p>
        </w:tc>
      </w:tr>
    </w:tbl>
    <w:tbl>
      <w:tblPr>
        <w:tblStyle w:val="TableGrid1"/>
        <w:tblpPr w:leftFromText="180" w:rightFromText="180" w:vertAnchor="page" w:horzAnchor="margin" w:tblpXSpec="center" w:tblpY="4534"/>
        <w:tblOverlap w:val="never"/>
        <w:tblW w:w="10783" w:type="dxa"/>
        <w:tblLayout w:type="fixed"/>
        <w:tblCellMar>
          <w:left w:w="43" w:type="dxa"/>
          <w:right w:w="115" w:type="dxa"/>
        </w:tblCellMar>
        <w:tblLook w:val="04A0"/>
      </w:tblPr>
      <w:tblGrid>
        <w:gridCol w:w="2143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4C31D9" w:rsidRPr="002719BF" w:rsidTr="004C31D9">
        <w:trPr>
          <w:cantSplit/>
          <w:trHeight w:val="640"/>
        </w:trPr>
        <w:tc>
          <w:tcPr>
            <w:tcW w:w="2143" w:type="dxa"/>
            <w:vMerge w:val="restart"/>
            <w:tcBorders>
              <w:tl2br w:val="single" w:sz="4" w:space="0" w:color="auto"/>
            </w:tcBorders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</w:t>
            </w:r>
          </w:p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CLOs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1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2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3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4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5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6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7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8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9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10</w:t>
            </w:r>
          </w:p>
        </w:tc>
        <w:tc>
          <w:tcPr>
            <w:tcW w:w="720" w:type="dxa"/>
            <w:vMerge w:val="restart"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11</w:t>
            </w:r>
          </w:p>
        </w:tc>
        <w:tc>
          <w:tcPr>
            <w:tcW w:w="720" w:type="dxa"/>
            <w:vMerge w:val="restart"/>
            <w:tcBorders>
              <w:righ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PLO12</w:t>
            </w:r>
          </w:p>
        </w:tc>
      </w:tr>
      <w:tr w:rsidR="004C31D9" w:rsidRPr="002719BF" w:rsidTr="004C31D9">
        <w:trPr>
          <w:cantSplit/>
          <w:trHeight w:val="1134"/>
        </w:trPr>
        <w:tc>
          <w:tcPr>
            <w:tcW w:w="2143" w:type="dxa"/>
            <w:vMerge/>
            <w:tcBorders>
              <w:tl2br w:val="single" w:sz="4" w:space="0" w:color="auto"/>
            </w:tcBorders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right w:val="double" w:sz="4" w:space="0" w:color="auto"/>
            </w:tcBorders>
            <w:shd w:val="clear" w:color="auto" w:fill="BFBFBF" w:themeFill="background1" w:themeFillShade="BF"/>
            <w:textDirection w:val="btLr"/>
          </w:tcPr>
          <w:p w:rsidR="004C31D9" w:rsidRPr="002719BF" w:rsidRDefault="004C31D9" w:rsidP="004C31D9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1D9" w:rsidRPr="002719BF" w:rsidTr="004C31D9">
        <w:trPr>
          <w:trHeight w:val="432"/>
        </w:trPr>
        <w:tc>
          <w:tcPr>
            <w:tcW w:w="2143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CLO1</w:t>
            </w:r>
          </w:p>
        </w:tc>
        <w:tc>
          <w:tcPr>
            <w:tcW w:w="720" w:type="dxa"/>
            <w:vAlign w:val="center"/>
          </w:tcPr>
          <w:p w:rsidR="004C31D9" w:rsidRPr="00C85FAF" w:rsidRDefault="004C31D9" w:rsidP="00C85FAF">
            <w:pPr>
              <w:pStyle w:val="ListParagraph"/>
              <w:numPr>
                <w:ilvl w:val="0"/>
                <w:numId w:val="42"/>
              </w:numPr>
              <w:tabs>
                <w:tab w:val="left" w:pos="-43"/>
              </w:tabs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1D9" w:rsidRPr="002719BF" w:rsidTr="004C31D9">
        <w:trPr>
          <w:trHeight w:val="432"/>
        </w:trPr>
        <w:tc>
          <w:tcPr>
            <w:tcW w:w="2143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CLO2</w:t>
            </w:r>
          </w:p>
        </w:tc>
        <w:tc>
          <w:tcPr>
            <w:tcW w:w="720" w:type="dxa"/>
            <w:vAlign w:val="center"/>
          </w:tcPr>
          <w:p w:rsidR="004C31D9" w:rsidRPr="00C85FAF" w:rsidRDefault="004C31D9" w:rsidP="00C85FAF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1D9" w:rsidRPr="002719BF" w:rsidTr="004C31D9">
        <w:trPr>
          <w:trHeight w:val="432"/>
        </w:trPr>
        <w:tc>
          <w:tcPr>
            <w:tcW w:w="2143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CLO3</w:t>
            </w: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C85FAF" w:rsidRDefault="004C31D9" w:rsidP="00C85FAF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1D9" w:rsidRPr="002719BF" w:rsidTr="004C31D9">
        <w:trPr>
          <w:trHeight w:val="432"/>
        </w:trPr>
        <w:tc>
          <w:tcPr>
            <w:tcW w:w="2143" w:type="dxa"/>
          </w:tcPr>
          <w:p w:rsidR="004C31D9" w:rsidRPr="002719BF" w:rsidRDefault="00D47FCA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4</w:t>
            </w: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C85FAF" w:rsidRDefault="004C31D9" w:rsidP="00C85FAF">
            <w:pPr>
              <w:pStyle w:val="ListParagraph"/>
              <w:numPr>
                <w:ilvl w:val="0"/>
                <w:numId w:val="42"/>
              </w:num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double" w:sz="4" w:space="0" w:color="auto"/>
            </w:tcBorders>
            <w:vAlign w:val="center"/>
          </w:tcPr>
          <w:p w:rsidR="004C31D9" w:rsidRPr="002719BF" w:rsidRDefault="004C31D9" w:rsidP="004C31D9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6EC0" w:rsidRPr="002719BF" w:rsidRDefault="005C6EC0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1959A1" w:rsidRPr="002719BF" w:rsidRDefault="001959A1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1B7C20">
      <w:pPr>
        <w:spacing w:before="7" w:line="240" w:lineRule="auto"/>
        <w:ind w:left="103"/>
        <w:rPr>
          <w:rFonts w:ascii="Times New Roman" w:hAnsi="Times New Roman" w:cs="Times New Roman"/>
          <w:b/>
          <w:sz w:val="24"/>
          <w:szCs w:val="24"/>
        </w:rPr>
      </w:pPr>
    </w:p>
    <w:p w:rsidR="004C31D9" w:rsidRPr="002719BF" w:rsidRDefault="004C31D9" w:rsidP="004C31D9">
      <w:pPr>
        <w:spacing w:before="7" w:line="240" w:lineRule="auto"/>
        <w:rPr>
          <w:rFonts w:ascii="Times New Roman" w:hAnsi="Times New Roman" w:cs="Times New Roman"/>
          <w:b/>
          <w:sz w:val="24"/>
          <w:szCs w:val="24"/>
        </w:rPr>
        <w:sectPr w:rsidR="004C31D9" w:rsidRPr="002719BF" w:rsidSect="00804C0E">
          <w:footerReference w:type="default" r:id="rId12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p w:rsidR="00366D2C" w:rsidRPr="002719BF" w:rsidRDefault="0045652D" w:rsidP="0045652D">
      <w:pPr>
        <w:tabs>
          <w:tab w:val="left" w:pos="7785"/>
        </w:tabs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  <w:r w:rsidRPr="002719BF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lastRenderedPageBreak/>
        <w:tab/>
      </w:r>
    </w:p>
    <w:tbl>
      <w:tblPr>
        <w:tblStyle w:val="TableGrid"/>
        <w:tblW w:w="5000" w:type="pct"/>
        <w:jc w:val="center"/>
        <w:tblLayout w:type="fixed"/>
        <w:tblLook w:val="04A0"/>
      </w:tblPr>
      <w:tblGrid>
        <w:gridCol w:w="1026"/>
        <w:gridCol w:w="9130"/>
      </w:tblGrid>
      <w:tr w:rsidR="00366D2C" w:rsidRPr="002719BF" w:rsidTr="000649C8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:rsidR="00366D2C" w:rsidRPr="002719BF" w:rsidRDefault="004C31D9" w:rsidP="000649C8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:rsidR="00366D2C" w:rsidRPr="002719BF" w:rsidRDefault="00366D2C" w:rsidP="000649C8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ist of Experiment With Objectives as Per OBE Format  </w:t>
            </w:r>
          </w:p>
        </w:tc>
      </w:tr>
      <w:tr w:rsidR="00366D2C" w:rsidRPr="002719BF" w:rsidTr="00366D2C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:rsidR="00366D2C" w:rsidRPr="002719BF" w:rsidRDefault="00366D2C" w:rsidP="00C11A6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1008"/>
              <w:gridCol w:w="8568"/>
            </w:tblGrid>
            <w:tr w:rsidR="00BB6F76" w:rsidTr="008F4237">
              <w:tc>
                <w:tcPr>
                  <w:tcW w:w="1008" w:type="dxa"/>
                </w:tcPr>
                <w:p w:rsidR="00BB6F76" w:rsidRPr="00AF5BC4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 w:rsidRPr="00AF5BC4">
                    <w:rPr>
                      <w:rFonts w:ascii="Times New Roman" w:hAnsi="Times New Roman" w:cs="Times New Roman"/>
                      <w:b/>
                      <w:sz w:val="28"/>
                    </w:rPr>
                    <w:t>S. No.</w:t>
                  </w:r>
                </w:p>
              </w:tc>
              <w:tc>
                <w:tcPr>
                  <w:tcW w:w="8568" w:type="dxa"/>
                </w:tcPr>
                <w:p w:rsidR="00BB6F76" w:rsidRPr="00AF5BC4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 w:rsidRPr="00AF5BC4">
                    <w:rPr>
                      <w:rFonts w:ascii="Times New Roman" w:hAnsi="Times New Roman" w:cs="Times New Roman"/>
                      <w:b/>
                      <w:sz w:val="28"/>
                    </w:rPr>
                    <w:t>Experiment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1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Study and Analysis of various types of gates and ICs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2a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heck the operation of OR Gate according to OR’s truth table using IC 74LS32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2b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heck the operation of NOT Gate according to NOT’s truth table using IC 74LS04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2c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heck the operation of AND Gate according to AND’s truth table using IC 74LS08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3a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heck the operation of NAND Gate according to NAND’s truth table using IC 74LS00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3b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To check </w:t>
                  </w:r>
                  <w:proofErr w:type="gramStart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he operation</w:t>
                  </w:r>
                  <w:proofErr w:type="gramEnd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 of NOR Gate according to NOR’s truth table using IC 74LS02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3c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heck the operation of XOR Gate according to XOR’s truth table using IC 74LS86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4a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To construct half adder using AND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 XOR gate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4b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onstruct half subtractor using AND, XOR and NOT gate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5a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To construct full adder using OR, AND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>and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</w:rPr>
                    <w:t xml:space="preserve"> XOR gate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5b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construct full adder using NAND gate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6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To study the operation of Flip flops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7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</w:rPr>
                    <w:t>Study the operation of RS using NAND/NOR logics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8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  <w:szCs w:val="28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Perform gate level and behavioral modeling with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>verilog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 simulation of half adder on Xilinx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9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Perform gate level and behavioral modeling with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>verilog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 simulation of 4 bit ALU on Xilinx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10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Perform gate level and behavioral modeling with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>verilog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 simulation of half subtractor on Xilinx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11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Perform gate level and behavioral modeling with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>verilog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 simulation of full subtractor on Xilinx.</w:t>
                  </w:r>
                </w:p>
              </w:tc>
            </w:tr>
            <w:tr w:rsidR="00BB6F76" w:rsidTr="008F4237">
              <w:tc>
                <w:tcPr>
                  <w:tcW w:w="1008" w:type="dxa"/>
                </w:tcPr>
                <w:p w:rsidR="00BB6F76" w:rsidRPr="00C85FAF" w:rsidRDefault="00BB6F76" w:rsidP="008F423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b/>
                      <w:sz w:val="24"/>
                    </w:rPr>
                    <w:t>12</w:t>
                  </w:r>
                </w:p>
              </w:tc>
              <w:tc>
                <w:tcPr>
                  <w:tcW w:w="8568" w:type="dxa"/>
                </w:tcPr>
                <w:p w:rsidR="00BB6F76" w:rsidRPr="00C85FAF" w:rsidRDefault="00BB6F76" w:rsidP="008F4237">
                  <w:pPr>
                    <w:rPr>
                      <w:rFonts w:ascii="Times New Roman" w:hAnsi="Times New Roman" w:cs="Times New Roman"/>
                      <w:sz w:val="24"/>
                    </w:rPr>
                  </w:pPr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Perform gate level and behavioral modeling with </w:t>
                  </w:r>
                  <w:proofErr w:type="spellStart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>verilog</w:t>
                  </w:r>
                  <w:proofErr w:type="spellEnd"/>
                  <w:r w:rsidRPr="00C85FAF">
                    <w:rPr>
                      <w:rFonts w:ascii="Times New Roman" w:hAnsi="Times New Roman" w:cs="Times New Roman"/>
                      <w:sz w:val="24"/>
                      <w:szCs w:val="28"/>
                    </w:rPr>
                    <w:t xml:space="preserve"> simulation of full adder on Xilinx.</w:t>
                  </w:r>
                </w:p>
              </w:tc>
            </w:tr>
          </w:tbl>
          <w:p w:rsidR="00366D2C" w:rsidRPr="002719BF" w:rsidRDefault="00366D2C" w:rsidP="00C11A6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805322" w:rsidRPr="002719BF" w:rsidRDefault="00805322" w:rsidP="00C11A69">
      <w:pPr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</w:p>
    <w:sectPr w:rsidR="00805322" w:rsidRPr="002719BF" w:rsidSect="00804C0E">
      <w:headerReference w:type="default" r:id="rId13"/>
      <w:footerReference w:type="default" r:id="rId14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7575" w:rsidRDefault="00917575" w:rsidP="00A32E0F">
      <w:pPr>
        <w:spacing w:after="0" w:line="240" w:lineRule="auto"/>
      </w:pPr>
      <w:r>
        <w:separator/>
      </w:r>
    </w:p>
  </w:endnote>
  <w:endnote w:type="continuationSeparator" w:id="0">
    <w:p w:rsidR="00917575" w:rsidRDefault="00917575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13167"/>
      <w:gridCol w:w="1463"/>
    </w:tblGrid>
    <w:tr w:rsidR="007820D4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7820D4" w:rsidRDefault="007820D4" w:rsidP="0000061B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7820D4" w:rsidRDefault="004027CF">
          <w:pPr>
            <w:pStyle w:val="Header"/>
            <w:rPr>
              <w:color w:val="FFFFFF" w:themeColor="background1"/>
            </w:rPr>
          </w:pPr>
          <w:r w:rsidRPr="004027CF">
            <w:fldChar w:fldCharType="begin"/>
          </w:r>
          <w:r w:rsidR="007820D4">
            <w:instrText xml:space="preserve"> PAGE   \* MERGEFORMAT </w:instrText>
          </w:r>
          <w:r w:rsidRPr="004027CF">
            <w:fldChar w:fldCharType="separate"/>
          </w:r>
          <w:r w:rsidR="00016C99" w:rsidRPr="00016C99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7820D4" w:rsidRDefault="007820D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8631"/>
      <w:gridCol w:w="959"/>
    </w:tblGrid>
    <w:tr w:rsidR="007820D4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7820D4" w:rsidRDefault="007820D4" w:rsidP="00CD4D7E">
          <w:pPr>
            <w:pStyle w:val="Footer"/>
            <w:jc w:val="right"/>
          </w:pPr>
          <w:r>
            <w:t xml:space="preserve">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7820D4" w:rsidRDefault="004027CF">
          <w:pPr>
            <w:pStyle w:val="Header"/>
            <w:rPr>
              <w:color w:val="FFFFFF" w:themeColor="background1"/>
            </w:rPr>
          </w:pPr>
          <w:r w:rsidRPr="004027CF">
            <w:fldChar w:fldCharType="begin"/>
          </w:r>
          <w:r w:rsidR="007820D4">
            <w:instrText xml:space="preserve"> PAGE   \* MERGEFORMAT </w:instrText>
          </w:r>
          <w:r w:rsidRPr="004027CF">
            <w:fldChar w:fldCharType="separate"/>
          </w:r>
          <w:r w:rsidR="00016C99" w:rsidRPr="00016C99">
            <w:rPr>
              <w:noProof/>
              <w:color w:val="FFFFFF" w:themeColor="background1"/>
            </w:rPr>
            <w:t>9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7820D4" w:rsidRDefault="007820D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9153"/>
      <w:gridCol w:w="1017"/>
    </w:tblGrid>
    <w:tr w:rsidR="007820D4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7820D4" w:rsidRDefault="007820D4" w:rsidP="00512F27">
          <w:pPr>
            <w:pStyle w:val="Footer"/>
            <w:jc w:val="right"/>
          </w:pPr>
          <w:r>
            <w:t xml:space="preserve">   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7820D4" w:rsidRDefault="004027CF">
          <w:pPr>
            <w:pStyle w:val="Header"/>
            <w:rPr>
              <w:color w:val="FFFFFF" w:themeColor="background1"/>
            </w:rPr>
          </w:pPr>
          <w:r w:rsidRPr="004027CF">
            <w:fldChar w:fldCharType="begin"/>
          </w:r>
          <w:r w:rsidR="007820D4">
            <w:instrText xml:space="preserve"> PAGE   \* MERGEFORMAT </w:instrText>
          </w:r>
          <w:r w:rsidRPr="004027CF">
            <w:fldChar w:fldCharType="separate"/>
          </w:r>
          <w:r w:rsidR="00016C99" w:rsidRPr="00016C99">
            <w:rPr>
              <w:noProof/>
              <w:color w:val="FFFFFF" w:themeColor="background1"/>
            </w:rPr>
            <w:t>10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7820D4" w:rsidRDefault="007820D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7575" w:rsidRDefault="00917575" w:rsidP="00A32E0F">
      <w:pPr>
        <w:spacing w:after="0" w:line="240" w:lineRule="auto"/>
      </w:pPr>
      <w:r>
        <w:separator/>
      </w:r>
    </w:p>
  </w:footnote>
  <w:footnote w:type="continuationSeparator" w:id="0">
    <w:p w:rsidR="00917575" w:rsidRDefault="00917575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20D4" w:rsidRDefault="007820D4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76060"/>
    <w:multiLevelType w:val="hybridMultilevel"/>
    <w:tmpl w:val="3296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21A2E"/>
    <w:multiLevelType w:val="hybridMultilevel"/>
    <w:tmpl w:val="2D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9C6651"/>
    <w:multiLevelType w:val="hybridMultilevel"/>
    <w:tmpl w:val="CA4EAAE6"/>
    <w:lvl w:ilvl="0" w:tplc="D31A2DFE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A657096"/>
    <w:multiLevelType w:val="hybridMultilevel"/>
    <w:tmpl w:val="5D20111C"/>
    <w:lvl w:ilvl="0" w:tplc="A49C5CB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195773"/>
    <w:multiLevelType w:val="hybridMultilevel"/>
    <w:tmpl w:val="4D7862BC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D03DCF"/>
    <w:multiLevelType w:val="hybridMultilevel"/>
    <w:tmpl w:val="CE22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6B0139"/>
    <w:multiLevelType w:val="hybridMultilevel"/>
    <w:tmpl w:val="3CA86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A022DC"/>
    <w:multiLevelType w:val="hybridMultilevel"/>
    <w:tmpl w:val="04CEA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E85A47"/>
    <w:multiLevelType w:val="hybridMultilevel"/>
    <w:tmpl w:val="9C0A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FA4722"/>
    <w:multiLevelType w:val="hybridMultilevel"/>
    <w:tmpl w:val="3780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1E089A"/>
    <w:multiLevelType w:val="hybridMultilevel"/>
    <w:tmpl w:val="5A68C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352BAB"/>
    <w:multiLevelType w:val="hybridMultilevel"/>
    <w:tmpl w:val="EBC6B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7FB220F"/>
    <w:multiLevelType w:val="hybridMultilevel"/>
    <w:tmpl w:val="8C24E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CF2A62"/>
    <w:multiLevelType w:val="hybridMultilevel"/>
    <w:tmpl w:val="6026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E632C7"/>
    <w:multiLevelType w:val="hybridMultilevel"/>
    <w:tmpl w:val="6AD6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605AFD"/>
    <w:multiLevelType w:val="hybridMultilevel"/>
    <w:tmpl w:val="535EA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717F5B"/>
    <w:multiLevelType w:val="hybridMultilevel"/>
    <w:tmpl w:val="458A108C"/>
    <w:lvl w:ilvl="0" w:tplc="06C28BC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D37C73"/>
    <w:multiLevelType w:val="hybridMultilevel"/>
    <w:tmpl w:val="1FCC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973B8F"/>
    <w:multiLevelType w:val="hybridMultilevel"/>
    <w:tmpl w:val="51DE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EB7681"/>
    <w:multiLevelType w:val="hybridMultilevel"/>
    <w:tmpl w:val="331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9C0586"/>
    <w:multiLevelType w:val="hybridMultilevel"/>
    <w:tmpl w:val="52342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843841"/>
    <w:multiLevelType w:val="hybridMultilevel"/>
    <w:tmpl w:val="017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134949"/>
    <w:multiLevelType w:val="hybridMultilevel"/>
    <w:tmpl w:val="8C24E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53D7806"/>
    <w:multiLevelType w:val="hybridMultilevel"/>
    <w:tmpl w:val="A8B0ECF4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013D98"/>
    <w:multiLevelType w:val="hybridMultilevel"/>
    <w:tmpl w:val="09D20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B4A2B2C"/>
    <w:multiLevelType w:val="hybridMultilevel"/>
    <w:tmpl w:val="C76E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0345B2"/>
    <w:multiLevelType w:val="hybridMultilevel"/>
    <w:tmpl w:val="F6CA23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C1E72DE"/>
    <w:multiLevelType w:val="hybridMultilevel"/>
    <w:tmpl w:val="EE58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A4546B"/>
    <w:multiLevelType w:val="hybridMultilevel"/>
    <w:tmpl w:val="E8022B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7C36C4"/>
    <w:multiLevelType w:val="hybridMultilevel"/>
    <w:tmpl w:val="7280F40A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1B37BD6"/>
    <w:multiLevelType w:val="hybridMultilevel"/>
    <w:tmpl w:val="1F50A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1D63C49"/>
    <w:multiLevelType w:val="hybridMultilevel"/>
    <w:tmpl w:val="A7FE6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230056"/>
    <w:multiLevelType w:val="hybridMultilevel"/>
    <w:tmpl w:val="8CA6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D7B050D"/>
    <w:multiLevelType w:val="hybridMultilevel"/>
    <w:tmpl w:val="97ECA3F6"/>
    <w:lvl w:ilvl="0" w:tplc="0409000D">
      <w:start w:val="1"/>
      <w:numFmt w:val="bullet"/>
      <w:lvlText w:val=""/>
      <w:lvlJc w:val="left"/>
      <w:pPr>
        <w:ind w:left="6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34">
    <w:nsid w:val="6713055E"/>
    <w:multiLevelType w:val="hybridMultilevel"/>
    <w:tmpl w:val="3730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DF35742"/>
    <w:multiLevelType w:val="hybridMultilevel"/>
    <w:tmpl w:val="ACC8E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1715CA4"/>
    <w:multiLevelType w:val="hybridMultilevel"/>
    <w:tmpl w:val="A40A7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867CB7"/>
    <w:multiLevelType w:val="hybridMultilevel"/>
    <w:tmpl w:val="DADCB1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8">
    <w:nsid w:val="7223098C"/>
    <w:multiLevelType w:val="hybridMultilevel"/>
    <w:tmpl w:val="BE86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755A34"/>
    <w:multiLevelType w:val="hybridMultilevel"/>
    <w:tmpl w:val="81D06AD4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78C192F"/>
    <w:multiLevelType w:val="hybridMultilevel"/>
    <w:tmpl w:val="12FEF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4D1631"/>
    <w:multiLevelType w:val="hybridMultilevel"/>
    <w:tmpl w:val="3840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2"/>
  </w:num>
  <w:num w:numId="4">
    <w:abstractNumId w:val="22"/>
  </w:num>
  <w:num w:numId="5">
    <w:abstractNumId w:val="24"/>
  </w:num>
  <w:num w:numId="6">
    <w:abstractNumId w:val="34"/>
  </w:num>
  <w:num w:numId="7">
    <w:abstractNumId w:val="38"/>
  </w:num>
  <w:num w:numId="8">
    <w:abstractNumId w:val="1"/>
  </w:num>
  <w:num w:numId="9">
    <w:abstractNumId w:val="27"/>
  </w:num>
  <w:num w:numId="10">
    <w:abstractNumId w:val="41"/>
  </w:num>
  <w:num w:numId="11">
    <w:abstractNumId w:val="13"/>
  </w:num>
  <w:num w:numId="12">
    <w:abstractNumId w:val="9"/>
  </w:num>
  <w:num w:numId="13">
    <w:abstractNumId w:val="18"/>
  </w:num>
  <w:num w:numId="14">
    <w:abstractNumId w:val="0"/>
  </w:num>
  <w:num w:numId="15">
    <w:abstractNumId w:val="5"/>
  </w:num>
  <w:num w:numId="16">
    <w:abstractNumId w:val="6"/>
  </w:num>
  <w:num w:numId="17">
    <w:abstractNumId w:val="35"/>
  </w:num>
  <w:num w:numId="18">
    <w:abstractNumId w:val="17"/>
  </w:num>
  <w:num w:numId="19">
    <w:abstractNumId w:val="28"/>
  </w:num>
  <w:num w:numId="20">
    <w:abstractNumId w:val="4"/>
  </w:num>
  <w:num w:numId="21">
    <w:abstractNumId w:val="39"/>
  </w:num>
  <w:num w:numId="22">
    <w:abstractNumId w:val="29"/>
  </w:num>
  <w:num w:numId="23">
    <w:abstractNumId w:val="32"/>
  </w:num>
  <w:num w:numId="24">
    <w:abstractNumId w:val="11"/>
  </w:num>
  <w:num w:numId="25">
    <w:abstractNumId w:val="37"/>
  </w:num>
  <w:num w:numId="26">
    <w:abstractNumId w:val="20"/>
  </w:num>
  <w:num w:numId="27">
    <w:abstractNumId w:val="23"/>
  </w:num>
  <w:num w:numId="28">
    <w:abstractNumId w:val="21"/>
  </w:num>
  <w:num w:numId="29">
    <w:abstractNumId w:val="26"/>
  </w:num>
  <w:num w:numId="30">
    <w:abstractNumId w:val="8"/>
  </w:num>
  <w:num w:numId="31">
    <w:abstractNumId w:val="25"/>
  </w:num>
  <w:num w:numId="32">
    <w:abstractNumId w:val="31"/>
  </w:num>
  <w:num w:numId="33">
    <w:abstractNumId w:val="14"/>
  </w:num>
  <w:num w:numId="34">
    <w:abstractNumId w:val="19"/>
  </w:num>
  <w:num w:numId="35">
    <w:abstractNumId w:val="7"/>
  </w:num>
  <w:num w:numId="36">
    <w:abstractNumId w:val="15"/>
  </w:num>
  <w:num w:numId="37">
    <w:abstractNumId w:val="40"/>
  </w:num>
  <w:num w:numId="38">
    <w:abstractNumId w:val="10"/>
  </w:num>
  <w:num w:numId="39">
    <w:abstractNumId w:val="16"/>
  </w:num>
  <w:num w:numId="40">
    <w:abstractNumId w:val="30"/>
  </w:num>
  <w:num w:numId="41">
    <w:abstractNumId w:val="36"/>
  </w:num>
  <w:num w:numId="42">
    <w:abstractNumId w:val="33"/>
  </w:num>
  <w:numIdMacAtCleanup w:val="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15437"/>
    <w:rsid w:val="00016C99"/>
    <w:rsid w:val="00016CD6"/>
    <w:rsid w:val="00023111"/>
    <w:rsid w:val="00024DCF"/>
    <w:rsid w:val="000251F8"/>
    <w:rsid w:val="00030314"/>
    <w:rsid w:val="00040470"/>
    <w:rsid w:val="00052592"/>
    <w:rsid w:val="00055FB4"/>
    <w:rsid w:val="00061604"/>
    <w:rsid w:val="000649C8"/>
    <w:rsid w:val="00065BF2"/>
    <w:rsid w:val="00065DF3"/>
    <w:rsid w:val="00071A68"/>
    <w:rsid w:val="00084B01"/>
    <w:rsid w:val="0009629B"/>
    <w:rsid w:val="00096CF0"/>
    <w:rsid w:val="000A7EB8"/>
    <w:rsid w:val="000C046D"/>
    <w:rsid w:val="000C1068"/>
    <w:rsid w:val="000C260C"/>
    <w:rsid w:val="000C3781"/>
    <w:rsid w:val="000D11D0"/>
    <w:rsid w:val="000D6016"/>
    <w:rsid w:val="000D7F56"/>
    <w:rsid w:val="000E07DA"/>
    <w:rsid w:val="000E4F28"/>
    <w:rsid w:val="000E5F8B"/>
    <w:rsid w:val="000E7A37"/>
    <w:rsid w:val="000F5039"/>
    <w:rsid w:val="00106E6A"/>
    <w:rsid w:val="00111E07"/>
    <w:rsid w:val="001143EA"/>
    <w:rsid w:val="00114F06"/>
    <w:rsid w:val="001215CC"/>
    <w:rsid w:val="0012314A"/>
    <w:rsid w:val="0013148A"/>
    <w:rsid w:val="00143AA4"/>
    <w:rsid w:val="00163D29"/>
    <w:rsid w:val="00184484"/>
    <w:rsid w:val="00185B8D"/>
    <w:rsid w:val="00191B44"/>
    <w:rsid w:val="001935E8"/>
    <w:rsid w:val="001959A1"/>
    <w:rsid w:val="00195A03"/>
    <w:rsid w:val="00195EF3"/>
    <w:rsid w:val="001B154B"/>
    <w:rsid w:val="001B6A71"/>
    <w:rsid w:val="001B7C20"/>
    <w:rsid w:val="001C2099"/>
    <w:rsid w:val="001C2B21"/>
    <w:rsid w:val="001C3D28"/>
    <w:rsid w:val="001D3117"/>
    <w:rsid w:val="001E2032"/>
    <w:rsid w:val="001E406F"/>
    <w:rsid w:val="001F0B86"/>
    <w:rsid w:val="001F323A"/>
    <w:rsid w:val="00200CA6"/>
    <w:rsid w:val="00202FC7"/>
    <w:rsid w:val="00207AD6"/>
    <w:rsid w:val="00214EBB"/>
    <w:rsid w:val="00222B5A"/>
    <w:rsid w:val="002261D3"/>
    <w:rsid w:val="002364FC"/>
    <w:rsid w:val="0024260C"/>
    <w:rsid w:val="00246410"/>
    <w:rsid w:val="00251714"/>
    <w:rsid w:val="0027069F"/>
    <w:rsid w:val="002719BF"/>
    <w:rsid w:val="00277208"/>
    <w:rsid w:val="00282162"/>
    <w:rsid w:val="002823A5"/>
    <w:rsid w:val="002872F0"/>
    <w:rsid w:val="00287924"/>
    <w:rsid w:val="00287B37"/>
    <w:rsid w:val="002947B5"/>
    <w:rsid w:val="002A2091"/>
    <w:rsid w:val="002A58E8"/>
    <w:rsid w:val="002A60EB"/>
    <w:rsid w:val="002B1EA3"/>
    <w:rsid w:val="002C2032"/>
    <w:rsid w:val="002D2060"/>
    <w:rsid w:val="002D52C3"/>
    <w:rsid w:val="002E0D0F"/>
    <w:rsid w:val="002E23CB"/>
    <w:rsid w:val="002E7323"/>
    <w:rsid w:val="00301B3C"/>
    <w:rsid w:val="00302821"/>
    <w:rsid w:val="00311A0E"/>
    <w:rsid w:val="00313A77"/>
    <w:rsid w:val="0031466E"/>
    <w:rsid w:val="00322916"/>
    <w:rsid w:val="0032326F"/>
    <w:rsid w:val="003315E6"/>
    <w:rsid w:val="00332B39"/>
    <w:rsid w:val="0033790D"/>
    <w:rsid w:val="00337B45"/>
    <w:rsid w:val="0034041B"/>
    <w:rsid w:val="00340519"/>
    <w:rsid w:val="00340A75"/>
    <w:rsid w:val="00342C1C"/>
    <w:rsid w:val="00343B21"/>
    <w:rsid w:val="00345A27"/>
    <w:rsid w:val="00352923"/>
    <w:rsid w:val="00364632"/>
    <w:rsid w:val="003667F7"/>
    <w:rsid w:val="00366D2C"/>
    <w:rsid w:val="003755BF"/>
    <w:rsid w:val="00376D00"/>
    <w:rsid w:val="00377974"/>
    <w:rsid w:val="0038180B"/>
    <w:rsid w:val="00391554"/>
    <w:rsid w:val="00393394"/>
    <w:rsid w:val="003936ED"/>
    <w:rsid w:val="00395710"/>
    <w:rsid w:val="003A1E51"/>
    <w:rsid w:val="003A38F8"/>
    <w:rsid w:val="003B1CF0"/>
    <w:rsid w:val="003C49F6"/>
    <w:rsid w:val="003C7B91"/>
    <w:rsid w:val="003D23EB"/>
    <w:rsid w:val="003D2510"/>
    <w:rsid w:val="003E23B7"/>
    <w:rsid w:val="003E76CD"/>
    <w:rsid w:val="004027CF"/>
    <w:rsid w:val="004032AB"/>
    <w:rsid w:val="004113B8"/>
    <w:rsid w:val="004116A3"/>
    <w:rsid w:val="00421E54"/>
    <w:rsid w:val="00423FC4"/>
    <w:rsid w:val="00426BC4"/>
    <w:rsid w:val="004305BC"/>
    <w:rsid w:val="00433E56"/>
    <w:rsid w:val="00441E3D"/>
    <w:rsid w:val="004423B6"/>
    <w:rsid w:val="00445018"/>
    <w:rsid w:val="0045459F"/>
    <w:rsid w:val="0045652D"/>
    <w:rsid w:val="004629D9"/>
    <w:rsid w:val="00465D29"/>
    <w:rsid w:val="00465F73"/>
    <w:rsid w:val="00467153"/>
    <w:rsid w:val="00471619"/>
    <w:rsid w:val="00472105"/>
    <w:rsid w:val="00473519"/>
    <w:rsid w:val="004867DB"/>
    <w:rsid w:val="004959AD"/>
    <w:rsid w:val="004A0C09"/>
    <w:rsid w:val="004A462F"/>
    <w:rsid w:val="004A47E5"/>
    <w:rsid w:val="004A4B72"/>
    <w:rsid w:val="004A5DEB"/>
    <w:rsid w:val="004B0421"/>
    <w:rsid w:val="004B45AB"/>
    <w:rsid w:val="004B738E"/>
    <w:rsid w:val="004C31D9"/>
    <w:rsid w:val="004D5EB7"/>
    <w:rsid w:val="004E2B97"/>
    <w:rsid w:val="004E5302"/>
    <w:rsid w:val="004F673F"/>
    <w:rsid w:val="00505768"/>
    <w:rsid w:val="00512F27"/>
    <w:rsid w:val="00513D45"/>
    <w:rsid w:val="0051651C"/>
    <w:rsid w:val="00516E61"/>
    <w:rsid w:val="005170BB"/>
    <w:rsid w:val="005221C4"/>
    <w:rsid w:val="00527CB8"/>
    <w:rsid w:val="005421B3"/>
    <w:rsid w:val="00543F11"/>
    <w:rsid w:val="005478AB"/>
    <w:rsid w:val="005515AC"/>
    <w:rsid w:val="00551CE8"/>
    <w:rsid w:val="005523D2"/>
    <w:rsid w:val="00553BC5"/>
    <w:rsid w:val="00563A93"/>
    <w:rsid w:val="00566E03"/>
    <w:rsid w:val="00570892"/>
    <w:rsid w:val="00573820"/>
    <w:rsid w:val="005832EA"/>
    <w:rsid w:val="005932E4"/>
    <w:rsid w:val="00593C81"/>
    <w:rsid w:val="005A2575"/>
    <w:rsid w:val="005A2F8F"/>
    <w:rsid w:val="005C33F9"/>
    <w:rsid w:val="005C5A4A"/>
    <w:rsid w:val="005C6EC0"/>
    <w:rsid w:val="005D3A41"/>
    <w:rsid w:val="005E03CC"/>
    <w:rsid w:val="005E2572"/>
    <w:rsid w:val="005E4204"/>
    <w:rsid w:val="005F6B87"/>
    <w:rsid w:val="005F7A3A"/>
    <w:rsid w:val="00603E29"/>
    <w:rsid w:val="00603F18"/>
    <w:rsid w:val="006152A9"/>
    <w:rsid w:val="00622197"/>
    <w:rsid w:val="00632B99"/>
    <w:rsid w:val="00640681"/>
    <w:rsid w:val="00652ADE"/>
    <w:rsid w:val="0065350D"/>
    <w:rsid w:val="006614A7"/>
    <w:rsid w:val="00664690"/>
    <w:rsid w:val="00667978"/>
    <w:rsid w:val="0067223F"/>
    <w:rsid w:val="006734ED"/>
    <w:rsid w:val="00675369"/>
    <w:rsid w:val="0067559F"/>
    <w:rsid w:val="006813B8"/>
    <w:rsid w:val="00682EC4"/>
    <w:rsid w:val="00684CEE"/>
    <w:rsid w:val="006901BC"/>
    <w:rsid w:val="00690A01"/>
    <w:rsid w:val="006A0CE4"/>
    <w:rsid w:val="006A57D9"/>
    <w:rsid w:val="006C1986"/>
    <w:rsid w:val="006D16E4"/>
    <w:rsid w:val="006D5C84"/>
    <w:rsid w:val="006D6482"/>
    <w:rsid w:val="006E28BE"/>
    <w:rsid w:val="006F285E"/>
    <w:rsid w:val="007042C8"/>
    <w:rsid w:val="00711F4F"/>
    <w:rsid w:val="00712AE4"/>
    <w:rsid w:val="007136B5"/>
    <w:rsid w:val="007136FE"/>
    <w:rsid w:val="00715846"/>
    <w:rsid w:val="007167A9"/>
    <w:rsid w:val="007240CA"/>
    <w:rsid w:val="00745381"/>
    <w:rsid w:val="00747784"/>
    <w:rsid w:val="00747F9B"/>
    <w:rsid w:val="00750314"/>
    <w:rsid w:val="00751F11"/>
    <w:rsid w:val="00756491"/>
    <w:rsid w:val="00756B37"/>
    <w:rsid w:val="007626B7"/>
    <w:rsid w:val="00772230"/>
    <w:rsid w:val="007820D4"/>
    <w:rsid w:val="00791770"/>
    <w:rsid w:val="007943F6"/>
    <w:rsid w:val="007A2B04"/>
    <w:rsid w:val="007A438A"/>
    <w:rsid w:val="007C5B98"/>
    <w:rsid w:val="007D519C"/>
    <w:rsid w:val="007E1381"/>
    <w:rsid w:val="007E271E"/>
    <w:rsid w:val="007E573C"/>
    <w:rsid w:val="007E7441"/>
    <w:rsid w:val="00801726"/>
    <w:rsid w:val="008048A0"/>
    <w:rsid w:val="00804C0E"/>
    <w:rsid w:val="00805322"/>
    <w:rsid w:val="0081420E"/>
    <w:rsid w:val="00816985"/>
    <w:rsid w:val="00830629"/>
    <w:rsid w:val="0083674E"/>
    <w:rsid w:val="00841584"/>
    <w:rsid w:val="00856F32"/>
    <w:rsid w:val="00884872"/>
    <w:rsid w:val="008961AA"/>
    <w:rsid w:val="00897CCE"/>
    <w:rsid w:val="008A6501"/>
    <w:rsid w:val="008B2F99"/>
    <w:rsid w:val="008B3203"/>
    <w:rsid w:val="008C2D28"/>
    <w:rsid w:val="008D044E"/>
    <w:rsid w:val="008D7CBF"/>
    <w:rsid w:val="008E011B"/>
    <w:rsid w:val="008E1646"/>
    <w:rsid w:val="008E4781"/>
    <w:rsid w:val="008E4C33"/>
    <w:rsid w:val="008E7505"/>
    <w:rsid w:val="008F075E"/>
    <w:rsid w:val="008F5B51"/>
    <w:rsid w:val="008F766E"/>
    <w:rsid w:val="00901EB0"/>
    <w:rsid w:val="00902E93"/>
    <w:rsid w:val="0091259A"/>
    <w:rsid w:val="00916F9C"/>
    <w:rsid w:val="00917575"/>
    <w:rsid w:val="00926F18"/>
    <w:rsid w:val="00933DAB"/>
    <w:rsid w:val="00941D20"/>
    <w:rsid w:val="00943989"/>
    <w:rsid w:val="00944598"/>
    <w:rsid w:val="00947E4C"/>
    <w:rsid w:val="009512F8"/>
    <w:rsid w:val="009516B3"/>
    <w:rsid w:val="0095571E"/>
    <w:rsid w:val="00957FA3"/>
    <w:rsid w:val="00961001"/>
    <w:rsid w:val="0097158F"/>
    <w:rsid w:val="00976171"/>
    <w:rsid w:val="00984629"/>
    <w:rsid w:val="00997AAA"/>
    <w:rsid w:val="009B0087"/>
    <w:rsid w:val="009C2A03"/>
    <w:rsid w:val="009E26DA"/>
    <w:rsid w:val="009E5E75"/>
    <w:rsid w:val="00A100E6"/>
    <w:rsid w:val="00A14900"/>
    <w:rsid w:val="00A15A15"/>
    <w:rsid w:val="00A20AAD"/>
    <w:rsid w:val="00A20EEF"/>
    <w:rsid w:val="00A215BB"/>
    <w:rsid w:val="00A226D8"/>
    <w:rsid w:val="00A32E0F"/>
    <w:rsid w:val="00A37E94"/>
    <w:rsid w:val="00A43B8B"/>
    <w:rsid w:val="00A44D98"/>
    <w:rsid w:val="00A45087"/>
    <w:rsid w:val="00A468E9"/>
    <w:rsid w:val="00A52779"/>
    <w:rsid w:val="00A5383E"/>
    <w:rsid w:val="00A55419"/>
    <w:rsid w:val="00A61213"/>
    <w:rsid w:val="00A636E7"/>
    <w:rsid w:val="00A63B84"/>
    <w:rsid w:val="00A64B2A"/>
    <w:rsid w:val="00A655D5"/>
    <w:rsid w:val="00A67D4A"/>
    <w:rsid w:val="00A67FA0"/>
    <w:rsid w:val="00A74C28"/>
    <w:rsid w:val="00A75466"/>
    <w:rsid w:val="00A76626"/>
    <w:rsid w:val="00A77F1D"/>
    <w:rsid w:val="00A809B6"/>
    <w:rsid w:val="00A94059"/>
    <w:rsid w:val="00A97C6F"/>
    <w:rsid w:val="00AA0753"/>
    <w:rsid w:val="00AA4302"/>
    <w:rsid w:val="00AB17E0"/>
    <w:rsid w:val="00AD1437"/>
    <w:rsid w:val="00AD2161"/>
    <w:rsid w:val="00AD6858"/>
    <w:rsid w:val="00AE7374"/>
    <w:rsid w:val="00AF24FA"/>
    <w:rsid w:val="00AF30C6"/>
    <w:rsid w:val="00B02A97"/>
    <w:rsid w:val="00B04DBC"/>
    <w:rsid w:val="00B05624"/>
    <w:rsid w:val="00B13564"/>
    <w:rsid w:val="00B15A87"/>
    <w:rsid w:val="00B16B30"/>
    <w:rsid w:val="00B24CF9"/>
    <w:rsid w:val="00B31295"/>
    <w:rsid w:val="00B360B6"/>
    <w:rsid w:val="00B423FA"/>
    <w:rsid w:val="00B53940"/>
    <w:rsid w:val="00B53B51"/>
    <w:rsid w:val="00B746D1"/>
    <w:rsid w:val="00B80C20"/>
    <w:rsid w:val="00B86A62"/>
    <w:rsid w:val="00B8713D"/>
    <w:rsid w:val="00B922F0"/>
    <w:rsid w:val="00BA0273"/>
    <w:rsid w:val="00BA101C"/>
    <w:rsid w:val="00BA24D1"/>
    <w:rsid w:val="00BB1584"/>
    <w:rsid w:val="00BB4523"/>
    <w:rsid w:val="00BB6F76"/>
    <w:rsid w:val="00BC366D"/>
    <w:rsid w:val="00BC66EC"/>
    <w:rsid w:val="00BD4684"/>
    <w:rsid w:val="00BD6369"/>
    <w:rsid w:val="00BD7CC6"/>
    <w:rsid w:val="00BD7F0C"/>
    <w:rsid w:val="00BE27B8"/>
    <w:rsid w:val="00BE6573"/>
    <w:rsid w:val="00BF6286"/>
    <w:rsid w:val="00BF729E"/>
    <w:rsid w:val="00C01CBE"/>
    <w:rsid w:val="00C05F47"/>
    <w:rsid w:val="00C07571"/>
    <w:rsid w:val="00C11A69"/>
    <w:rsid w:val="00C13284"/>
    <w:rsid w:val="00C152C9"/>
    <w:rsid w:val="00C20930"/>
    <w:rsid w:val="00C26FCC"/>
    <w:rsid w:val="00C30652"/>
    <w:rsid w:val="00C3559A"/>
    <w:rsid w:val="00C40B56"/>
    <w:rsid w:val="00C44E61"/>
    <w:rsid w:val="00C50664"/>
    <w:rsid w:val="00C51AA7"/>
    <w:rsid w:val="00C65BAC"/>
    <w:rsid w:val="00C718EF"/>
    <w:rsid w:val="00C734EE"/>
    <w:rsid w:val="00C7623B"/>
    <w:rsid w:val="00C84545"/>
    <w:rsid w:val="00C854E7"/>
    <w:rsid w:val="00C85FAF"/>
    <w:rsid w:val="00C85FDD"/>
    <w:rsid w:val="00C878DE"/>
    <w:rsid w:val="00C90072"/>
    <w:rsid w:val="00CA1616"/>
    <w:rsid w:val="00CA20B9"/>
    <w:rsid w:val="00CA3924"/>
    <w:rsid w:val="00CB27BE"/>
    <w:rsid w:val="00CC0834"/>
    <w:rsid w:val="00CC5860"/>
    <w:rsid w:val="00CC6FB2"/>
    <w:rsid w:val="00CD2894"/>
    <w:rsid w:val="00CD354C"/>
    <w:rsid w:val="00CD4D7E"/>
    <w:rsid w:val="00CE3D38"/>
    <w:rsid w:val="00CE598C"/>
    <w:rsid w:val="00CE6A86"/>
    <w:rsid w:val="00CF1A24"/>
    <w:rsid w:val="00D045BB"/>
    <w:rsid w:val="00D12148"/>
    <w:rsid w:val="00D23046"/>
    <w:rsid w:val="00D34DDE"/>
    <w:rsid w:val="00D409A3"/>
    <w:rsid w:val="00D463A1"/>
    <w:rsid w:val="00D46880"/>
    <w:rsid w:val="00D47FCA"/>
    <w:rsid w:val="00D57141"/>
    <w:rsid w:val="00D62D5D"/>
    <w:rsid w:val="00D70ED6"/>
    <w:rsid w:val="00D7647E"/>
    <w:rsid w:val="00D803E2"/>
    <w:rsid w:val="00D83A91"/>
    <w:rsid w:val="00D83CB5"/>
    <w:rsid w:val="00D87F77"/>
    <w:rsid w:val="00D941A0"/>
    <w:rsid w:val="00D9591F"/>
    <w:rsid w:val="00DA2079"/>
    <w:rsid w:val="00DA2EAC"/>
    <w:rsid w:val="00DA462F"/>
    <w:rsid w:val="00DA532C"/>
    <w:rsid w:val="00DB19C8"/>
    <w:rsid w:val="00DB7A1B"/>
    <w:rsid w:val="00DC0C2E"/>
    <w:rsid w:val="00DC16B8"/>
    <w:rsid w:val="00DC2BE8"/>
    <w:rsid w:val="00DC4D39"/>
    <w:rsid w:val="00DD2044"/>
    <w:rsid w:val="00DD31AD"/>
    <w:rsid w:val="00DE15B6"/>
    <w:rsid w:val="00DE4B63"/>
    <w:rsid w:val="00DF635D"/>
    <w:rsid w:val="00E120B4"/>
    <w:rsid w:val="00E2361D"/>
    <w:rsid w:val="00E26A03"/>
    <w:rsid w:val="00E30904"/>
    <w:rsid w:val="00E32EFF"/>
    <w:rsid w:val="00E341E0"/>
    <w:rsid w:val="00E36213"/>
    <w:rsid w:val="00E461C5"/>
    <w:rsid w:val="00E713BC"/>
    <w:rsid w:val="00E72234"/>
    <w:rsid w:val="00E74741"/>
    <w:rsid w:val="00E756F9"/>
    <w:rsid w:val="00E84E03"/>
    <w:rsid w:val="00E85C13"/>
    <w:rsid w:val="00E86F14"/>
    <w:rsid w:val="00E87146"/>
    <w:rsid w:val="00E912D2"/>
    <w:rsid w:val="00E919EA"/>
    <w:rsid w:val="00E96F42"/>
    <w:rsid w:val="00EA03F5"/>
    <w:rsid w:val="00EA4465"/>
    <w:rsid w:val="00EA5B65"/>
    <w:rsid w:val="00EC2493"/>
    <w:rsid w:val="00EC3718"/>
    <w:rsid w:val="00EC4D03"/>
    <w:rsid w:val="00EC7466"/>
    <w:rsid w:val="00EE2B1B"/>
    <w:rsid w:val="00EE5AD8"/>
    <w:rsid w:val="00EE6FBB"/>
    <w:rsid w:val="00EF1F5E"/>
    <w:rsid w:val="00EF41B2"/>
    <w:rsid w:val="00EF67A6"/>
    <w:rsid w:val="00F14462"/>
    <w:rsid w:val="00F1561E"/>
    <w:rsid w:val="00F2677C"/>
    <w:rsid w:val="00F2794D"/>
    <w:rsid w:val="00F35FBA"/>
    <w:rsid w:val="00F4531D"/>
    <w:rsid w:val="00F57E55"/>
    <w:rsid w:val="00F61245"/>
    <w:rsid w:val="00F639BA"/>
    <w:rsid w:val="00F70CEC"/>
    <w:rsid w:val="00F7135A"/>
    <w:rsid w:val="00F73CF9"/>
    <w:rsid w:val="00F750F3"/>
    <w:rsid w:val="00F8136B"/>
    <w:rsid w:val="00F84EF7"/>
    <w:rsid w:val="00F8687C"/>
    <w:rsid w:val="00F92DC8"/>
    <w:rsid w:val="00F92E5E"/>
    <w:rsid w:val="00F93471"/>
    <w:rsid w:val="00F943D7"/>
    <w:rsid w:val="00FA0017"/>
    <w:rsid w:val="00FA0860"/>
    <w:rsid w:val="00FA1088"/>
    <w:rsid w:val="00FA16B5"/>
    <w:rsid w:val="00FA1B94"/>
    <w:rsid w:val="00FA2C2A"/>
    <w:rsid w:val="00FA2C48"/>
    <w:rsid w:val="00FC367E"/>
    <w:rsid w:val="00FC69F1"/>
    <w:rsid w:val="00FD43F0"/>
    <w:rsid w:val="00FD5F46"/>
    <w:rsid w:val="00FD64EA"/>
    <w:rsid w:val="00FD7205"/>
    <w:rsid w:val="00FE6F38"/>
    <w:rsid w:val="00FF0CCA"/>
    <w:rsid w:val="00FF29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0CFD9-8893-4F06-A491-F7E8B8F27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536</Words>
  <Characters>875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0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Microsoft</cp:lastModifiedBy>
  <cp:revision>3</cp:revision>
  <cp:lastPrinted>2019-03-20T05:36:00Z</cp:lastPrinted>
  <dcterms:created xsi:type="dcterms:W3CDTF">2020-01-23T07:21:00Z</dcterms:created>
  <dcterms:modified xsi:type="dcterms:W3CDTF">2020-09-2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